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Pr="00D37EC2" w:rsidRDefault="00490E9E" w:rsidP="00490E9E">
      <w:pPr>
        <w:spacing w:after="120" w:line="240" w:lineRule="auto"/>
        <w:jc w:val="center"/>
        <w:rPr>
          <w:b/>
        </w:rPr>
      </w:pPr>
      <w:r w:rsidRPr="00D37EC2"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5A5532F7" w:rsidR="002B69BB" w:rsidRPr="00D37EC2" w:rsidRDefault="00490E9E" w:rsidP="0055692C">
      <w:pPr>
        <w:spacing w:after="0" w:line="240" w:lineRule="auto"/>
        <w:jc w:val="center"/>
        <w:rPr>
          <w:b/>
        </w:rPr>
      </w:pPr>
      <w:r w:rsidRPr="00D37EC2">
        <w:rPr>
          <w:b/>
        </w:rPr>
        <w:t xml:space="preserve">     </w:t>
      </w:r>
      <w:r w:rsidR="002B69BB" w:rsidRPr="00D37EC2">
        <w:rPr>
          <w:b/>
          <w:sz w:val="24"/>
          <w:szCs w:val="24"/>
        </w:rPr>
        <w:t xml:space="preserve">ΠΡΟΓΡΑΜΜΑ </w:t>
      </w:r>
      <w:r w:rsidR="004D6188" w:rsidRPr="00D37EC2">
        <w:rPr>
          <w:b/>
          <w:sz w:val="24"/>
          <w:szCs w:val="24"/>
        </w:rPr>
        <w:t>ΕΞΕΤΑΣΤΙΚΗΣ</w:t>
      </w:r>
      <w:r w:rsidR="002B69BB" w:rsidRPr="00D37EC2">
        <w:rPr>
          <w:b/>
          <w:sz w:val="24"/>
          <w:szCs w:val="24"/>
        </w:rPr>
        <w:t xml:space="preserve"> ΠΡΟΠΤΥΧΙΑΚΟΥ ΠΡΟΓΡΑΜΜΑΤΟΣ ΣΠΟΥΔΩΝ</w:t>
      </w:r>
    </w:p>
    <w:p w14:paraId="5D9FAABA" w14:textId="7CC1AA0F" w:rsidR="002B69BB" w:rsidRPr="00D37EC2" w:rsidRDefault="000437DB" w:rsidP="0055692C">
      <w:pPr>
        <w:spacing w:after="0" w:line="240" w:lineRule="auto"/>
        <w:jc w:val="center"/>
        <w:rPr>
          <w:b/>
          <w:sz w:val="24"/>
          <w:szCs w:val="24"/>
        </w:rPr>
      </w:pPr>
      <w:r w:rsidRPr="00D37EC2">
        <w:rPr>
          <w:b/>
          <w:sz w:val="24"/>
          <w:szCs w:val="24"/>
        </w:rPr>
        <w:t>ΕΑΡΙΝΟ</w:t>
      </w:r>
      <w:r w:rsidR="002B69BB" w:rsidRPr="00D37EC2">
        <w:rPr>
          <w:b/>
          <w:sz w:val="24"/>
          <w:szCs w:val="24"/>
        </w:rPr>
        <w:t xml:space="preserve"> ΕΞΑΜΗΝΟ ΑΚΑΔΗΜΑΪΚΟΥ  ΕΤΟΥΣ 202</w:t>
      </w:r>
      <w:r w:rsidR="00B35D60" w:rsidRPr="00D37EC2">
        <w:rPr>
          <w:b/>
          <w:sz w:val="24"/>
          <w:szCs w:val="24"/>
        </w:rPr>
        <w:t>5</w:t>
      </w:r>
      <w:r w:rsidR="002B69BB" w:rsidRPr="00D37EC2">
        <w:rPr>
          <w:b/>
          <w:sz w:val="24"/>
          <w:szCs w:val="24"/>
        </w:rPr>
        <w:t>-2</w:t>
      </w:r>
      <w:r w:rsidR="00B35D60" w:rsidRPr="00D37EC2">
        <w:rPr>
          <w:b/>
          <w:sz w:val="24"/>
          <w:szCs w:val="24"/>
        </w:rPr>
        <w:t>6</w:t>
      </w:r>
    </w:p>
    <w:p w14:paraId="169F3373" w14:textId="38EF465B" w:rsidR="00490E9E" w:rsidRPr="00D37EC2" w:rsidRDefault="00490E9E" w:rsidP="004D7B12">
      <w:pPr>
        <w:spacing w:after="0" w:line="240" w:lineRule="auto"/>
        <w:jc w:val="center"/>
      </w:pPr>
      <w:r w:rsidRPr="00D37EC2">
        <w:rPr>
          <w:b/>
          <w:sz w:val="24"/>
          <w:szCs w:val="24"/>
        </w:rPr>
        <w:t>Α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C00000"/>
          <w:sz w:val="24"/>
          <w:szCs w:val="24"/>
        </w:rPr>
        <w:t>Β’ ΕΤΟΣ</w:t>
      </w:r>
      <w:r w:rsidRPr="00D37EC2">
        <w:rPr>
          <w:bCs/>
          <w:color w:val="C00000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B050"/>
          <w:sz w:val="24"/>
          <w:szCs w:val="24"/>
        </w:rPr>
        <w:t>Γ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70C0"/>
          <w:sz w:val="24"/>
          <w:szCs w:val="24"/>
        </w:rPr>
        <w:t>Δ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7030A0"/>
          <w:sz w:val="24"/>
          <w:szCs w:val="24"/>
        </w:rPr>
        <w:t>ΜΑΘΗΜΑΤΑ</w:t>
      </w:r>
      <w:r w:rsidRPr="00D37EC2">
        <w:rPr>
          <w:b/>
          <w:color w:val="00B0F0"/>
          <w:sz w:val="24"/>
          <w:szCs w:val="24"/>
        </w:rPr>
        <w:t xml:space="preserve"> </w:t>
      </w:r>
      <w:r w:rsidRPr="00D37EC2">
        <w:rPr>
          <w:b/>
          <w:color w:val="7030A0"/>
          <w:sz w:val="24"/>
          <w:szCs w:val="24"/>
        </w:rPr>
        <w:t>ΕΠΙΛΟΓΗΣ (Γ’ &amp; Δ’ ΕΤΟΣ)</w:t>
      </w:r>
      <w:r w:rsidR="00E9441D" w:rsidRPr="00D37EC2">
        <w:rPr>
          <w:b/>
          <w:color w:val="7030A0"/>
          <w:sz w:val="24"/>
          <w:szCs w:val="24"/>
        </w:rPr>
        <w:t xml:space="preserve"> </w:t>
      </w:r>
      <w:r w:rsidR="00E9441D" w:rsidRPr="00D37EC2">
        <w:rPr>
          <w:bCs/>
          <w:color w:val="000000" w:themeColor="text1"/>
          <w:sz w:val="24"/>
          <w:szCs w:val="24"/>
        </w:rPr>
        <w:sym w:font="Symbol" w:char="F0B7"/>
      </w:r>
      <w:r w:rsidR="00E9441D" w:rsidRPr="00D37EC2">
        <w:rPr>
          <w:bCs/>
          <w:color w:val="000000" w:themeColor="text1"/>
          <w:sz w:val="24"/>
          <w:szCs w:val="24"/>
        </w:rPr>
        <w:t xml:space="preserve">  </w:t>
      </w:r>
      <w:r w:rsidR="00E9441D" w:rsidRPr="00D37EC2">
        <w:rPr>
          <w:b/>
          <w:color w:val="FF9900"/>
          <w:sz w:val="24"/>
          <w:szCs w:val="24"/>
        </w:rPr>
        <w:t>ΕΠΙ ΠΤΥΧΙΩ</w:t>
      </w:r>
      <w:r w:rsidR="00E9441D" w:rsidRPr="00D37EC2">
        <w:rPr>
          <w:bCs/>
          <w:color w:val="000000" w:themeColor="text1"/>
          <w:sz w:val="24"/>
          <w:szCs w:val="24"/>
        </w:rPr>
        <w:t xml:space="preserve">  </w:t>
      </w:r>
    </w:p>
    <w:p w14:paraId="48434569" w14:textId="57CAA21D" w:rsidR="001E3788" w:rsidRPr="00D37EC2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462" w:type="dxa"/>
        <w:tblLook w:val="04A0" w:firstRow="1" w:lastRow="0" w:firstColumn="1" w:lastColumn="0" w:noHBand="0" w:noVBand="1"/>
      </w:tblPr>
      <w:tblGrid>
        <w:gridCol w:w="3032"/>
        <w:gridCol w:w="2641"/>
        <w:gridCol w:w="2607"/>
        <w:gridCol w:w="2603"/>
        <w:gridCol w:w="2579"/>
      </w:tblGrid>
      <w:tr w:rsidR="00AC1DA6" w:rsidRPr="00D37EC2" w14:paraId="2972E4A6" w14:textId="77777777" w:rsidTr="00AC1DA6">
        <w:tc>
          <w:tcPr>
            <w:tcW w:w="3032" w:type="dxa"/>
            <w:shd w:val="clear" w:color="auto" w:fill="E5B8B7" w:themeFill="accent2" w:themeFillTint="66"/>
            <w:vAlign w:val="center"/>
          </w:tcPr>
          <w:p w14:paraId="1C1BEDF0" w14:textId="6726E35B" w:rsidR="00AC1DA6" w:rsidRPr="00D37EC2" w:rsidRDefault="00AC1DA6" w:rsidP="00AC1DA6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>ΔΕΥΤΕΡΑ 22/6/2026</w:t>
            </w:r>
          </w:p>
        </w:tc>
        <w:tc>
          <w:tcPr>
            <w:tcW w:w="2641" w:type="dxa"/>
            <w:shd w:val="clear" w:color="auto" w:fill="E5B8B7" w:themeFill="accent2" w:themeFillTint="66"/>
            <w:vAlign w:val="center"/>
          </w:tcPr>
          <w:p w14:paraId="7683CB01" w14:textId="1A963809" w:rsidR="00AC1DA6" w:rsidRPr="00D37EC2" w:rsidRDefault="00AC1DA6" w:rsidP="00AC1DA6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>ΤΡΙΤΗ 23/6/2026</w:t>
            </w:r>
          </w:p>
        </w:tc>
        <w:tc>
          <w:tcPr>
            <w:tcW w:w="2607" w:type="dxa"/>
            <w:shd w:val="clear" w:color="auto" w:fill="E5B8B7" w:themeFill="accent2" w:themeFillTint="66"/>
            <w:vAlign w:val="center"/>
          </w:tcPr>
          <w:p w14:paraId="390FD5C2" w14:textId="332C3ED1" w:rsidR="00AC1DA6" w:rsidRPr="00D37EC2" w:rsidRDefault="00AC1DA6" w:rsidP="00AC1DA6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ΤΕΤΑΡΤΗ 24/6/2026 </w:t>
            </w:r>
          </w:p>
        </w:tc>
        <w:tc>
          <w:tcPr>
            <w:tcW w:w="2603" w:type="dxa"/>
            <w:shd w:val="clear" w:color="auto" w:fill="E5B8B7" w:themeFill="accent2" w:themeFillTint="66"/>
            <w:vAlign w:val="center"/>
          </w:tcPr>
          <w:p w14:paraId="2F8838A3" w14:textId="1DF6979F" w:rsidR="00AC1DA6" w:rsidRPr="00D37EC2" w:rsidRDefault="00AC1DA6" w:rsidP="00AC1DA6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ΕΜΠΤΗ 25/6/2026 </w:t>
            </w:r>
          </w:p>
        </w:tc>
        <w:tc>
          <w:tcPr>
            <w:tcW w:w="2579" w:type="dxa"/>
            <w:shd w:val="clear" w:color="auto" w:fill="E5B8B7" w:themeFill="accent2" w:themeFillTint="66"/>
            <w:vAlign w:val="center"/>
          </w:tcPr>
          <w:p w14:paraId="0FCA4D15" w14:textId="39FE9228" w:rsidR="00AC1DA6" w:rsidRPr="00D37EC2" w:rsidRDefault="00AC1DA6" w:rsidP="00AC1DA6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ΑΡΑΣΚΕΥΗ 26/6/2026 </w:t>
            </w:r>
          </w:p>
        </w:tc>
      </w:tr>
      <w:tr w:rsidR="00AC1DA6" w:rsidRPr="00D37EC2" w14:paraId="4A7F8A17" w14:textId="77777777" w:rsidTr="00936242">
        <w:trPr>
          <w:trHeight w:val="980"/>
        </w:trPr>
        <w:tc>
          <w:tcPr>
            <w:tcW w:w="3032" w:type="dxa"/>
            <w:vAlign w:val="center"/>
          </w:tcPr>
          <w:p w14:paraId="6A6E8BDD" w14:textId="7C393E7E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ΧΡΗΜΑΤΟΟΙΚ</w:t>
            </w:r>
            <w:r w:rsidR="00344BD0">
              <w:rPr>
                <w:b/>
                <w:color w:val="C00000"/>
                <w:sz w:val="16"/>
                <w:szCs w:val="16"/>
              </w:rPr>
              <w:t>ΟΝΟΜΙΚΗ ΤΩΝ ΕΠΙΧΕ</w:t>
            </w:r>
            <w:r w:rsidR="003466D0">
              <w:rPr>
                <w:b/>
                <w:color w:val="C00000"/>
                <w:sz w:val="16"/>
                <w:szCs w:val="16"/>
              </w:rPr>
              <w:t>ΙΡΗΣΕΩΝ 2 (Υ) ΑΓΓΕΛΙΔΗΣ ΤΙΜΟΘΕΟΣ</w:t>
            </w:r>
          </w:p>
          <w:p w14:paraId="2DF87BB2" w14:textId="5BAFA284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0:00-12:00</w:t>
            </w:r>
          </w:p>
          <w:p w14:paraId="4000FC2A" w14:textId="22D4F4B2" w:rsidR="00AC1DA6" w:rsidRPr="003466D0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-Α3</w:t>
            </w:r>
          </w:p>
        </w:tc>
        <w:tc>
          <w:tcPr>
            <w:tcW w:w="2641" w:type="dxa"/>
            <w:vAlign w:val="center"/>
          </w:tcPr>
          <w:p w14:paraId="2BA8B914" w14:textId="5063C6AE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ΕΦΑΡΜΟΣΜΕΝΑ ΜΑΘΗΜΑΤΙΚΑ ΓΙΑ ΟΙΚΟΝΟΜΟΛΟΓΟΥΣ 2 (Υ)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ΛΕΞΟΠΟΥΛΟΣ ΘΩΜΑΣ</w:t>
            </w:r>
          </w:p>
          <w:p w14:paraId="1251A7BA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10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00-12:00</w:t>
            </w:r>
          </w:p>
          <w:p w14:paraId="00D6BA04" w14:textId="0AC3D635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3</w:t>
            </w:r>
          </w:p>
        </w:tc>
        <w:tc>
          <w:tcPr>
            <w:tcW w:w="2607" w:type="dxa"/>
            <w:vAlign w:val="center"/>
          </w:tcPr>
          <w:p w14:paraId="4E426279" w14:textId="515B9419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F79646" w:themeColor="accent6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F79646" w:themeColor="accent6"/>
                <w:sz w:val="16"/>
                <w:szCs w:val="16"/>
                <w:lang w:val="en-US"/>
              </w:rPr>
              <w:t>E</w:t>
            </w:r>
            <w:r w:rsidRPr="00D37EC2">
              <w:rPr>
                <w:rFonts w:cstheme="minorHAnsi"/>
                <w:b/>
                <w:color w:val="F79646" w:themeColor="accent6"/>
                <w:sz w:val="16"/>
                <w:szCs w:val="16"/>
              </w:rPr>
              <w:t>ΠΙΧΕΙΡΗΜΑΤΙΚΗ ΗΘΙΚΗ (Ε-Β)</w:t>
            </w:r>
          </w:p>
          <w:p w14:paraId="656AFB62" w14:textId="74640C6D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F79646" w:themeColor="accent6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F79646" w:themeColor="accent6"/>
                <w:sz w:val="16"/>
                <w:szCs w:val="16"/>
              </w:rPr>
              <w:t>10:00-12:00</w:t>
            </w:r>
            <w:r w:rsidR="003466D0">
              <w:rPr>
                <w:rFonts w:cstheme="minorHAnsi"/>
                <w:b/>
                <w:color w:val="F79646" w:themeColor="accent6"/>
                <w:sz w:val="16"/>
                <w:szCs w:val="16"/>
              </w:rPr>
              <w:t xml:space="preserve"> ΣΚΑΝΔΑΛΗ ΔΗΜΗΤΡΑ</w:t>
            </w:r>
          </w:p>
          <w:p w14:paraId="15C8A84A" w14:textId="7EC4864A" w:rsidR="00AC1DA6" w:rsidRPr="00D37EC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3466D0">
              <w:rPr>
                <w:b/>
                <w:sz w:val="16"/>
                <w:szCs w:val="16"/>
              </w:rPr>
              <w:t>Α1</w:t>
            </w:r>
          </w:p>
        </w:tc>
        <w:tc>
          <w:tcPr>
            <w:tcW w:w="2603" w:type="dxa"/>
            <w:vAlign w:val="center"/>
          </w:tcPr>
          <w:p w14:paraId="05191AD8" w14:textId="2388226A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ΟΙΚΟΝΟΜΙΚΑ ΤΟΥ ΤΟΥΡΙΣΜΟΥ (Ε-Β)</w:t>
            </w:r>
            <w:r w:rsidR="003466D0">
              <w:rPr>
                <w:rFonts w:cstheme="minorHAnsi"/>
                <w:b/>
                <w:color w:val="7030A0"/>
                <w:sz w:val="16"/>
                <w:szCs w:val="16"/>
              </w:rPr>
              <w:t xml:space="preserve"> ΚΩΝΣΤΑΝΤΙΝΟΥ ΒΑΣΙΛΕΙΟΣ</w:t>
            </w:r>
          </w:p>
          <w:p w14:paraId="2F277423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  <w:lang w:val="en-US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  <w:lang w:val="en-US"/>
              </w:rPr>
              <w:t>10:00-12:00</w:t>
            </w:r>
          </w:p>
          <w:p w14:paraId="141D84C4" w14:textId="50F0C65C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3466D0">
              <w:rPr>
                <w:b/>
                <w:sz w:val="16"/>
                <w:szCs w:val="16"/>
              </w:rPr>
              <w:t xml:space="preserve"> Α1-Α2-Α3</w:t>
            </w:r>
          </w:p>
        </w:tc>
        <w:tc>
          <w:tcPr>
            <w:tcW w:w="2579" w:type="dxa"/>
            <w:vAlign w:val="center"/>
          </w:tcPr>
          <w:p w14:paraId="037E35DD" w14:textId="072E9231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ΟΙΚΟΝΟΜΕΤΡΙΑ 1 (Υ) ΕΠΙ ΠΤΥΧΙΩ</w:t>
            </w:r>
            <w:r w:rsidR="008E1314">
              <w:rPr>
                <w:b/>
                <w:color w:val="FF9900"/>
                <w:sz w:val="16"/>
                <w:szCs w:val="16"/>
              </w:rPr>
              <w:t xml:space="preserve"> ΣΚΙΝΤΖΗ ΒΑΣΙΛΙΚΗ</w:t>
            </w:r>
          </w:p>
          <w:p w14:paraId="4D18CC70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7CC99236" w14:textId="19FAB3A6" w:rsidR="00AC1DA6" w:rsidRPr="00936242" w:rsidRDefault="00AC1DA6" w:rsidP="0093624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1</w:t>
            </w:r>
          </w:p>
        </w:tc>
      </w:tr>
      <w:tr w:rsidR="00AC1DA6" w:rsidRPr="00D37EC2" w14:paraId="00965DC9" w14:textId="77777777" w:rsidTr="00936242">
        <w:trPr>
          <w:trHeight w:val="1171"/>
        </w:trPr>
        <w:tc>
          <w:tcPr>
            <w:tcW w:w="3032" w:type="dxa"/>
            <w:vAlign w:val="center"/>
          </w:tcPr>
          <w:p w14:paraId="2E45CFDA" w14:textId="022A75C0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ΛΟΓΙΣΤΙΚΗ 1 (Υ) ΕΠΙ ΠΤΥΧΙΩ</w:t>
            </w:r>
          </w:p>
          <w:p w14:paraId="27B30D22" w14:textId="32B2C2A0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2:00-14:00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ΑΓΓΕΛΙΔΗΣ  ΤΙΜΟΘΕΟΣ</w:t>
            </w:r>
          </w:p>
          <w:p w14:paraId="2D5BB428" w14:textId="11A8F4C9" w:rsidR="00AC1DA6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Συνεδριάσεων</w:t>
            </w:r>
          </w:p>
          <w:p w14:paraId="59919E10" w14:textId="77777777" w:rsidR="007E7F02" w:rsidRDefault="007E7F02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4269ADBE" w14:textId="4E956AD2" w:rsidR="007E7F02" w:rsidRPr="00D37EC2" w:rsidRDefault="007E7F02" w:rsidP="007E7F02">
            <w:pPr>
              <w:spacing w:after="0" w:line="240" w:lineRule="auto"/>
              <w:jc w:val="center"/>
              <w:rPr>
                <w:rFonts w:cstheme="minorHAnsi"/>
                <w:b/>
                <w:color w:val="8064A2" w:themeColor="accent4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8064A2" w:themeColor="accent4"/>
                <w:sz w:val="16"/>
                <w:szCs w:val="16"/>
              </w:rPr>
              <w:t>ΕΦΑΡΜΟΓΕΣ ΠΛΗΡΟΦΟΡΙΚΗΣ ΣΤΗΝ ΟΙΚΟΝΟΜΙΚΗ ΔΙΑΧΕΙΡΙΣΗ ΜΟΝΑΔΩΝ ΥΓΕΙΑΣ (Ε-Β)</w:t>
            </w:r>
            <w:r w:rsidR="003466D0">
              <w:rPr>
                <w:rFonts w:cstheme="minorHAnsi"/>
                <w:b/>
                <w:color w:val="8064A2" w:themeColor="accent4"/>
                <w:sz w:val="16"/>
                <w:szCs w:val="16"/>
              </w:rPr>
              <w:t xml:space="preserve"> ΛΑΖΑΚΙΔΟΥ ΑΘΗΝΑ</w:t>
            </w:r>
          </w:p>
          <w:p w14:paraId="522FF9B0" w14:textId="03AC380E" w:rsidR="007E7F02" w:rsidRPr="00D37EC2" w:rsidRDefault="007E7F02" w:rsidP="007E7F0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Παράδοση εργασιών</w:t>
            </w:r>
          </w:p>
        </w:tc>
        <w:tc>
          <w:tcPr>
            <w:tcW w:w="2641" w:type="dxa"/>
            <w:vAlign w:val="center"/>
          </w:tcPr>
          <w:p w14:paraId="5671EC96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ΔΙΑΧΕΙΡΙΣΗ ΕΠΕΝΔΥΣΕΩΝ (Κ2)</w:t>
            </w:r>
          </w:p>
          <w:p w14:paraId="35911270" w14:textId="376CF450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2:00-14:00</w:t>
            </w:r>
            <w:r w:rsidR="003466D0">
              <w:rPr>
                <w:b/>
                <w:color w:val="0070C0"/>
                <w:sz w:val="16"/>
                <w:szCs w:val="16"/>
              </w:rPr>
              <w:t xml:space="preserve"> ΑΛΕΞΟΠΟΥΛΟΣ ΘΩΜΑΣ</w:t>
            </w:r>
          </w:p>
          <w:p w14:paraId="197D1022" w14:textId="53107A5D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3</w:t>
            </w:r>
          </w:p>
          <w:p w14:paraId="158AA437" w14:textId="34C0199B" w:rsidR="00AC1DA6" w:rsidRPr="003466D0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2607" w:type="dxa"/>
            <w:vAlign w:val="center"/>
          </w:tcPr>
          <w:p w14:paraId="7D14CC2A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ΜΑΡΚΕΤΙΝΓΚ (Ε-Α)</w:t>
            </w:r>
          </w:p>
          <w:p w14:paraId="5042CB31" w14:textId="606CAE43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2:00-14:00</w:t>
            </w:r>
            <w:r w:rsidR="003466D0">
              <w:rPr>
                <w:b/>
                <w:color w:val="C00000"/>
                <w:sz w:val="16"/>
                <w:szCs w:val="16"/>
              </w:rPr>
              <w:t xml:space="preserve"> ΣΚΑΝΔΑΛΗ ΔΗΜΗΤΡΑ</w:t>
            </w:r>
          </w:p>
          <w:p w14:paraId="40A88823" w14:textId="16A28399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</w:t>
            </w:r>
          </w:p>
        </w:tc>
        <w:tc>
          <w:tcPr>
            <w:tcW w:w="2603" w:type="dxa"/>
            <w:vAlign w:val="center"/>
          </w:tcPr>
          <w:p w14:paraId="405EC551" w14:textId="050A0BC8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ΟΙΚΟΝΟΜΙΚΑ ΤΗΣ ΕΠΙΧΕΙΡΗΣΙΑΚΗΣ ΣΤΡΑΤΗΓΙΚΗΣ (Κ3) ΕΠΙ ΠΤΥΧΙΩ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ΓΙΩΤΟΠΟΥΛΟΣ ΙΩΑΝΝΗΣ</w:t>
            </w:r>
          </w:p>
          <w:p w14:paraId="6DC5B1A8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2:00-14:00</w:t>
            </w:r>
          </w:p>
          <w:p w14:paraId="61A14C5D" w14:textId="6221F446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579" w:type="dxa"/>
            <w:vAlign w:val="center"/>
          </w:tcPr>
          <w:p w14:paraId="4FC26759" w14:textId="0623DDBC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ΕΦΑΡΜΟΓΕΣ ΣΤΗ ΧΡΗΜΑΤΟΟΙΚΟΝΟΜΙΚΗ ΟΙΚΟΝΟΜΕΤΡΙΑ (Κ2)</w:t>
            </w:r>
            <w:r w:rsidR="008E1314">
              <w:rPr>
                <w:b/>
                <w:color w:val="0070C0"/>
                <w:sz w:val="16"/>
                <w:szCs w:val="16"/>
              </w:rPr>
              <w:t xml:space="preserve"> ΣΚΙΝΤΖΗ ΒΑΣΙΛΙΚΗ</w:t>
            </w:r>
          </w:p>
          <w:p w14:paraId="21C6D95C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2:00-14:00</w:t>
            </w:r>
          </w:p>
          <w:p w14:paraId="4BC06D73" w14:textId="3766BD03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</w:tr>
      <w:tr w:rsidR="00AC1DA6" w:rsidRPr="00D37EC2" w14:paraId="0FE76348" w14:textId="77777777" w:rsidTr="00936242">
        <w:trPr>
          <w:trHeight w:val="954"/>
        </w:trPr>
        <w:tc>
          <w:tcPr>
            <w:tcW w:w="3032" w:type="dxa"/>
            <w:vAlign w:val="center"/>
          </w:tcPr>
          <w:p w14:paraId="27A0E56E" w14:textId="347BF405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ΛΟΓΙΣΤΙΚΗ 2 (Υ) </w:t>
            </w:r>
            <w:r w:rsidR="003466D0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ΑΓΓΕΛΙΔΗΣ  ΤΙΜΟΘΕΟΣ</w:t>
            </w:r>
          </w:p>
          <w:p w14:paraId="664C532F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14:00-16:00</w:t>
            </w:r>
          </w:p>
          <w:p w14:paraId="59251B61" w14:textId="5A90F80A" w:rsidR="00AC1DA6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-Α3</w:t>
            </w:r>
          </w:p>
          <w:p w14:paraId="02531961" w14:textId="628FC6C7" w:rsidR="007E7F02" w:rsidRPr="00F2023D" w:rsidRDefault="007E7F02" w:rsidP="00F2023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F2023D">
              <w:rPr>
                <w:b/>
                <w:color w:val="FF9900"/>
                <w:sz w:val="16"/>
                <w:szCs w:val="16"/>
              </w:rPr>
              <w:t>ΘΕΩΡΙΑ ΛΗΨΗΣ ΑΠΟΦΑΣΕΩΝ &amp; ΠΛΗΡΦΟΡΙΑΚΑ ΣΥΣΤΗΜΑΤΑ ΔΙΟΙΚΗΣΗΣ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ΛΑΖΑΚΙΔΟΥ ΑΘΗΝΑ </w:t>
            </w:r>
            <w:r w:rsidRPr="00F2023D">
              <w:rPr>
                <w:b/>
                <w:color w:val="FF9900"/>
                <w:sz w:val="16"/>
                <w:szCs w:val="16"/>
              </w:rPr>
              <w:t xml:space="preserve"> </w:t>
            </w:r>
            <w:r w:rsidR="00F2023D" w:rsidRPr="00F2023D">
              <w:rPr>
                <w:b/>
                <w:color w:val="FF9900"/>
                <w:sz w:val="16"/>
                <w:szCs w:val="16"/>
              </w:rPr>
              <w:t xml:space="preserve">(Ε-Α) </w:t>
            </w:r>
            <w:r w:rsidRPr="00F2023D">
              <w:rPr>
                <w:b/>
                <w:color w:val="FF9900"/>
                <w:sz w:val="16"/>
                <w:szCs w:val="16"/>
              </w:rPr>
              <w:t>ΕΠΙ ΠΤΥΧΙΩ</w:t>
            </w:r>
          </w:p>
          <w:p w14:paraId="6ED82D9C" w14:textId="77777777" w:rsidR="00F2023D" w:rsidRPr="00F2023D" w:rsidRDefault="00F2023D" w:rsidP="00F2023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F2023D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1F06BFE3" w14:textId="60FC34CA" w:rsidR="003466D0" w:rsidRDefault="00F2023D" w:rsidP="003466D0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27ABA6C2" w14:textId="77DB12DB" w:rsidR="007E7F02" w:rsidRPr="00936242" w:rsidRDefault="007E7F02" w:rsidP="00F2023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641" w:type="dxa"/>
            <w:vAlign w:val="center"/>
          </w:tcPr>
          <w:p w14:paraId="40AC2B18" w14:textId="6DD5983B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ΧΡΗΜΑΤΟΟΙΚΟΝΟΜΙΚΑ ΤΗΣ ΕΝΕΡΓΙΕΑΣ (Κ2) ΕΠΙ ΠΤΥΧΙΩ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ΑΛΕΞΟΠΟΥΛΟΣ ΘΩΜΑΣ</w:t>
            </w:r>
          </w:p>
          <w:p w14:paraId="59A6C0F5" w14:textId="77777777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7F29228F" w14:textId="3B2D36F2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2</w:t>
            </w:r>
          </w:p>
        </w:tc>
        <w:tc>
          <w:tcPr>
            <w:tcW w:w="2607" w:type="dxa"/>
            <w:vAlign w:val="center"/>
          </w:tcPr>
          <w:p w14:paraId="06743466" w14:textId="2C4033EF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ΠΑΙΔΑΓΩΓΙΚΗ ΣΤΗΝ ΟΙΚΟΝΟΜΙΚΗ ΕΠΙΣΤΗΜΗ (Ε-Α) ΕΠΙ ΠΤΥΧΙΩ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ΣΚΑΝΔΑΛΗ ΔΗΜΗΤΡΑ</w:t>
            </w:r>
          </w:p>
          <w:p w14:paraId="7CA2F31B" w14:textId="77777777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6E13E4DA" w14:textId="6205E7A2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03" w:type="dxa"/>
            <w:vAlign w:val="center"/>
          </w:tcPr>
          <w:p w14:paraId="018E29E8" w14:textId="0DA0E2A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ΕΙΣΑΓΩΓΗ ΣΤΗΝ ΟΙΚΟΝΟΜΙΚΗ ΕΠΙΣΤΗΜΗ 2 (Υ)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ΓΙΩΤΟΠΟΥΛΟΣ ΙΩΑΝΝΗΣ</w:t>
            </w:r>
          </w:p>
          <w:p w14:paraId="07A37FA0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14:00-16:00</w:t>
            </w:r>
          </w:p>
          <w:p w14:paraId="3F13181D" w14:textId="38F46DE0" w:rsidR="00AC1DA6" w:rsidRPr="00D37EC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-Α3</w:t>
            </w:r>
          </w:p>
        </w:tc>
        <w:tc>
          <w:tcPr>
            <w:tcW w:w="2579" w:type="dxa"/>
            <w:vAlign w:val="center"/>
          </w:tcPr>
          <w:p w14:paraId="7036FCA0" w14:textId="6AD1B708" w:rsidR="00AC1DA6" w:rsidRPr="00D37EC2" w:rsidRDefault="00AC1DA6" w:rsidP="00FC785F">
            <w:pPr>
              <w:spacing w:before="120"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 xml:space="preserve">ΟΙΚΟΝΟΜΕΤΡΙΑ 2 (Υ) </w:t>
            </w:r>
            <w:r w:rsidR="008E1314">
              <w:rPr>
                <w:b/>
                <w:color w:val="00B050"/>
                <w:sz w:val="16"/>
                <w:szCs w:val="16"/>
              </w:rPr>
              <w:t>ΣΚΙΝΤΖΗ ΒΑΣΙΛΙΚΗ</w:t>
            </w:r>
          </w:p>
          <w:p w14:paraId="6535F14B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14:00-16:00</w:t>
            </w:r>
          </w:p>
          <w:p w14:paraId="47886E8C" w14:textId="09281A6E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-Α2-Α3</w:t>
            </w:r>
          </w:p>
        </w:tc>
      </w:tr>
      <w:tr w:rsidR="00AC1DA6" w:rsidRPr="00D37EC2" w14:paraId="4F3C6505" w14:textId="77777777" w:rsidTr="00936242">
        <w:tc>
          <w:tcPr>
            <w:tcW w:w="3032" w:type="dxa"/>
            <w:vAlign w:val="center"/>
          </w:tcPr>
          <w:p w14:paraId="1AEB7FA0" w14:textId="36F35326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79646" w:themeColor="accent6"/>
                <w:sz w:val="16"/>
                <w:szCs w:val="16"/>
              </w:rPr>
            </w:pPr>
            <w:r w:rsidRPr="00D37EC2">
              <w:rPr>
                <w:b/>
                <w:color w:val="F79646" w:themeColor="accent6"/>
                <w:sz w:val="16"/>
                <w:szCs w:val="16"/>
              </w:rPr>
              <w:t>ΧΡΗΜΑΤΟΟΚΟΝΟΜΙΚΗ ΤΩΝ ΕΠΙΧΕΙΡΗΣΕΩΝ 1 (Υ) ΕΠΙ ΠΤΥΧΙΩ</w:t>
            </w:r>
            <w:r w:rsidR="003466D0">
              <w:rPr>
                <w:b/>
                <w:color w:val="F79646" w:themeColor="accent6"/>
                <w:sz w:val="16"/>
                <w:szCs w:val="16"/>
              </w:rPr>
              <w:t xml:space="preserve"> ΑΓΓΕΛΙΔΗΣ ΤΙΜΟΘΕΟΣ</w:t>
            </w:r>
          </w:p>
          <w:p w14:paraId="17F9058F" w14:textId="5633578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79646" w:themeColor="accent6"/>
                <w:sz w:val="16"/>
                <w:szCs w:val="16"/>
              </w:rPr>
            </w:pPr>
            <w:r w:rsidRPr="00D37EC2">
              <w:rPr>
                <w:b/>
                <w:color w:val="F79646" w:themeColor="accent6"/>
                <w:sz w:val="16"/>
                <w:szCs w:val="16"/>
              </w:rPr>
              <w:t>16:00-18:00</w:t>
            </w:r>
          </w:p>
          <w:p w14:paraId="70251ED5" w14:textId="58370895" w:rsidR="00AC1DA6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505A2A59" w14:textId="26CEBED2" w:rsidR="007E7F02" w:rsidRPr="00D37EC2" w:rsidRDefault="007E7F02" w:rsidP="007E7F0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ΕΙΣΑΓΩΓΗ ΣΤΗ ΒΑΣΕΙΣ ΔΕΔΟΜΕΝΩΝ &amp; ΤΟΝ ΠΡΟΓΡΑΜΜΑΤΙΣΜΟ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(Υ)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ΛΑΖΑΚΙΔΟΥ ΑΘΗΝΑ</w:t>
            </w:r>
          </w:p>
          <w:p w14:paraId="04346405" w14:textId="2E176CC7" w:rsidR="007E7F02" w:rsidRPr="00D37EC2" w:rsidRDefault="007E7F02" w:rsidP="007E7F0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GB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>Παράδοση εργασιών</w:t>
            </w:r>
          </w:p>
        </w:tc>
        <w:tc>
          <w:tcPr>
            <w:tcW w:w="2641" w:type="dxa"/>
            <w:vAlign w:val="center"/>
          </w:tcPr>
          <w:p w14:paraId="3F94DD40" w14:textId="3136C09B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ΕΦΑΡΜΟΣΜΕΝΑ ΜΑΘΗΜΑΤΙΚΑ ΓΙΑ ΟΙΚΟΝΟΜΟΛΟΓΟΥΣ 1 (Υ) ΕΠΙ ΠΤΥΧΙΩ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ΑΛΕΞΟΠΟΥΛΟΣ ΘΩΜΑΣ</w:t>
            </w:r>
          </w:p>
          <w:p w14:paraId="45D49546" w14:textId="77777777" w:rsidR="00AC1DA6" w:rsidRPr="00D37EC2" w:rsidRDefault="00AC1DA6" w:rsidP="00FC785F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5198BF5C" w14:textId="6BF2152B" w:rsidR="003466D0" w:rsidRDefault="00AC1DA6" w:rsidP="003466D0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68EDCC63" w14:textId="6A3D5CCD" w:rsidR="00AC1DA6" w:rsidRPr="00D37EC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lang w:val="en-US"/>
              </w:rPr>
            </w:pPr>
          </w:p>
        </w:tc>
        <w:tc>
          <w:tcPr>
            <w:tcW w:w="2607" w:type="dxa"/>
            <w:vAlign w:val="center"/>
          </w:tcPr>
          <w:p w14:paraId="2825511C" w14:textId="468BE15B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ΘΕΩΡΙΑ ΗΓΕΣΙΑΣ (Ε-Β)</w:t>
            </w:r>
            <w:r w:rsidR="003466D0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 ΣΚΑΝΔΑΛΗ ΔΗΜΗΤΡΑ</w:t>
            </w:r>
          </w:p>
          <w:p w14:paraId="761118DB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16:00-18:00</w:t>
            </w:r>
          </w:p>
          <w:p w14:paraId="05C6D121" w14:textId="2946F20E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-Α3</w:t>
            </w:r>
          </w:p>
        </w:tc>
        <w:tc>
          <w:tcPr>
            <w:tcW w:w="2603" w:type="dxa"/>
            <w:vAlign w:val="center"/>
          </w:tcPr>
          <w:p w14:paraId="40770475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ΔΙΕΘΝΕΣ ΕΜΠΟΡΙΟ (Κ1)</w:t>
            </w:r>
          </w:p>
          <w:p w14:paraId="30F2C569" w14:textId="5C6344A0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6:00-18:00</w:t>
            </w:r>
            <w:r w:rsidR="008E1314">
              <w:rPr>
                <w:b/>
                <w:color w:val="0070C0"/>
                <w:sz w:val="16"/>
                <w:szCs w:val="16"/>
              </w:rPr>
              <w:t xml:space="preserve"> ΓΙΩΤΟΠΟΥΛΟΣ ΙΩΑΝΝΗΣ</w:t>
            </w:r>
          </w:p>
          <w:p w14:paraId="37518654" w14:textId="16BBFE1F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2</w:t>
            </w:r>
          </w:p>
        </w:tc>
        <w:tc>
          <w:tcPr>
            <w:tcW w:w="2579" w:type="dxa"/>
            <w:vAlign w:val="center"/>
          </w:tcPr>
          <w:p w14:paraId="61EB6A60" w14:textId="47C40D42" w:rsidR="00AC1DA6" w:rsidRPr="00D37EC2" w:rsidRDefault="00FC785F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79646" w:themeColor="accent6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F79646" w:themeColor="accent6"/>
                <w:sz w:val="16"/>
                <w:szCs w:val="16"/>
              </w:rPr>
              <w:t>ΧΡΗΜΑΤΟΟΙΚΟΝΟΜΙΚΑ ΠΑΡΑΓΩΓΑ &amp; ΠΡΟΪΟΝΤΑ ΣΤΑΘΕΡΟΥ ΕΙΣΟΔΗΜΑΤΟΣ (Ε-Β)</w:t>
            </w:r>
            <w:r w:rsidR="008E1314">
              <w:rPr>
                <w:rFonts w:cstheme="minorHAnsi"/>
                <w:b/>
                <w:bCs/>
                <w:color w:val="F79646" w:themeColor="accent6"/>
                <w:sz w:val="16"/>
                <w:szCs w:val="16"/>
              </w:rPr>
              <w:t xml:space="preserve"> ΣΚΙΝΤΖΗ ΒΑΣΙΛΙΚΗ</w:t>
            </w:r>
          </w:p>
          <w:p w14:paraId="5C9A8271" w14:textId="77777777" w:rsidR="00FC785F" w:rsidRPr="00D37EC2" w:rsidRDefault="00FC785F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79646" w:themeColor="accent6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F79646" w:themeColor="accent6"/>
                <w:sz w:val="16"/>
                <w:szCs w:val="16"/>
              </w:rPr>
              <w:t>16:00-18:00</w:t>
            </w:r>
          </w:p>
          <w:p w14:paraId="721B5CBD" w14:textId="1F093ED0" w:rsidR="00FC785F" w:rsidRPr="00936242" w:rsidRDefault="00FC785F" w:rsidP="00936242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sz w:val="16"/>
                <w:szCs w:val="16"/>
              </w:rPr>
              <w:t xml:space="preserve">Αίθουσες: </w:t>
            </w:r>
            <w:r w:rsidR="008E1314">
              <w:rPr>
                <w:rFonts w:cstheme="minorHAnsi"/>
                <w:b/>
                <w:bCs/>
                <w:sz w:val="16"/>
                <w:szCs w:val="16"/>
              </w:rPr>
              <w:t>Α2</w:t>
            </w:r>
          </w:p>
        </w:tc>
      </w:tr>
      <w:tr w:rsidR="00AC1DA6" w:rsidRPr="00D37EC2" w14:paraId="0FDD0D64" w14:textId="77777777" w:rsidTr="00936242">
        <w:tc>
          <w:tcPr>
            <w:tcW w:w="3032" w:type="dxa"/>
            <w:vAlign w:val="center"/>
          </w:tcPr>
          <w:p w14:paraId="106EB310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ΝΟΜΙΣΜΑΤΙΚΗ ΘΕΩΡΙΑ &amp; ΠΟΛΙΤΙΚΗ (Κ1)</w:t>
            </w:r>
          </w:p>
          <w:p w14:paraId="75B44A45" w14:textId="47C3BAEA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18:00-20:00</w:t>
            </w:r>
            <w:r w:rsidR="003466D0">
              <w:rPr>
                <w:b/>
                <w:color w:val="00B050"/>
                <w:sz w:val="16"/>
                <w:szCs w:val="16"/>
              </w:rPr>
              <w:t xml:space="preserve"> ΠΟΝΤΗΣ ΝΙΚΟΛΑΟΣ</w:t>
            </w:r>
          </w:p>
          <w:p w14:paraId="20922C75" w14:textId="6806B005" w:rsidR="00AC1DA6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3</w:t>
            </w:r>
          </w:p>
          <w:p w14:paraId="147ABE73" w14:textId="500C59EC" w:rsidR="00F2023D" w:rsidRPr="00F2023D" w:rsidRDefault="00F2023D" w:rsidP="00F2023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F2023D">
              <w:rPr>
                <w:b/>
                <w:color w:val="FF9900"/>
                <w:sz w:val="16"/>
                <w:szCs w:val="16"/>
              </w:rPr>
              <w:t>ΕΙΣΑΓΩΓΗ ΣΤΗΝ ΠΛΗΦΟΡΟΙΚΗ &amp; ΤΙΣ ΔΙΑΔΙΚΤΥΑΚΕΣ ΕΦΑΡΜΟΓΕΣ (Υ) ΕΠΙ ΠΤΥΧΙΩ</w:t>
            </w:r>
            <w:r w:rsidR="003466D0">
              <w:rPr>
                <w:b/>
                <w:color w:val="FF9900"/>
                <w:sz w:val="16"/>
                <w:szCs w:val="16"/>
              </w:rPr>
              <w:t xml:space="preserve"> ΛΑΖΑΚΙΔΟΥ ΑΘΗΝΑ</w:t>
            </w:r>
          </w:p>
          <w:p w14:paraId="7F5615B1" w14:textId="36F63BF2" w:rsidR="00F2023D" w:rsidRPr="00F2023D" w:rsidRDefault="00F2023D" w:rsidP="00F2023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F2023D">
              <w:rPr>
                <w:b/>
                <w:color w:val="FF9900"/>
                <w:sz w:val="16"/>
                <w:szCs w:val="16"/>
              </w:rPr>
              <w:t>18:00-20:00</w:t>
            </w:r>
          </w:p>
          <w:p w14:paraId="4E6A2894" w14:textId="59A39E5D" w:rsidR="003466D0" w:rsidRDefault="00F2023D" w:rsidP="003466D0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0E6DB5FD" w14:textId="49AC2D87" w:rsidR="00AC1DA6" w:rsidRPr="00936242" w:rsidRDefault="00AC1DA6" w:rsidP="00F2023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641" w:type="dxa"/>
            <w:vAlign w:val="center"/>
          </w:tcPr>
          <w:p w14:paraId="2F1C19E5" w14:textId="599B098D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ΟΙΚΟΝΟΜΙΚΑ &amp; ΔΙΟΙΚΗΣΗ ΑΝΘΡΩΠΙΝΩΝ ΠΟΡΩΝ (Ε-Β)</w:t>
            </w:r>
            <w:r w:rsidR="003466D0">
              <w:rPr>
                <w:rFonts w:cstheme="minorHAnsi"/>
                <w:b/>
                <w:color w:val="7030A0"/>
                <w:sz w:val="16"/>
                <w:szCs w:val="16"/>
              </w:rPr>
              <w:t xml:space="preserve"> ΚΩΝΣΤΑΝΤΙΝΟΥ ΒΑΣΙΛΕΙΟΣ</w:t>
            </w:r>
          </w:p>
          <w:p w14:paraId="2A4CD3CE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18:00-20:00</w:t>
            </w:r>
          </w:p>
          <w:p w14:paraId="21EB5399" w14:textId="5A904A4F" w:rsidR="00AC1DA6" w:rsidRPr="00936242" w:rsidRDefault="00AC1DA6" w:rsidP="0093624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3</w:t>
            </w:r>
          </w:p>
        </w:tc>
        <w:tc>
          <w:tcPr>
            <w:tcW w:w="2607" w:type="dxa"/>
            <w:vAlign w:val="center"/>
          </w:tcPr>
          <w:p w14:paraId="5D133C78" w14:textId="2F14689C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ΔΙΟΙΚΗΣΗ ΕΡΓΩΝ (Ε-Β)</w:t>
            </w:r>
          </w:p>
          <w:p w14:paraId="37602566" w14:textId="5B0B0483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18:00-20:00</w:t>
            </w:r>
            <w:r w:rsidR="003466D0">
              <w:rPr>
                <w:rFonts w:cstheme="minorHAnsi"/>
                <w:b/>
                <w:color w:val="7030A0"/>
                <w:sz w:val="16"/>
                <w:szCs w:val="16"/>
              </w:rPr>
              <w:t xml:space="preserve"> ΑΡΓΥΡΟΠΟΥΛΟΥ ΔΕΣΠΟΙΝΑ</w:t>
            </w:r>
          </w:p>
          <w:p w14:paraId="44C0788C" w14:textId="0BB94A51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3466D0">
              <w:rPr>
                <w:rFonts w:cstheme="minorHAnsi"/>
                <w:b/>
                <w:color w:val="000000" w:themeColor="text1"/>
                <w:sz w:val="16"/>
                <w:szCs w:val="16"/>
              </w:rPr>
              <w:t>Α1-Α3</w:t>
            </w:r>
          </w:p>
          <w:p w14:paraId="5BF2E042" w14:textId="4D7EE733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03" w:type="dxa"/>
            <w:vAlign w:val="center"/>
          </w:tcPr>
          <w:p w14:paraId="2117F0E3" w14:textId="208222E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ΟΙΚΟΝΟΜΙΚΑ &amp; ΔΙΟΙΚΗΣΗ ΤΗΣ ΚΑΙΝΟΤΟΜΙΑΣ (Κ3) ΕΠΙ ΠΤΥΧΙΩ</w:t>
            </w:r>
            <w:r w:rsidR="008E1314">
              <w:rPr>
                <w:b/>
                <w:color w:val="FF9900"/>
                <w:sz w:val="16"/>
                <w:szCs w:val="16"/>
              </w:rPr>
              <w:t xml:space="preserve"> ΓΙΩΤΟΠΟΥΛΟΣ ΙΩΑΝΝΗΣ</w:t>
            </w:r>
          </w:p>
          <w:p w14:paraId="3CFDA249" w14:textId="77777777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8:00-20:00</w:t>
            </w:r>
          </w:p>
          <w:p w14:paraId="66F76C2B" w14:textId="7CDA8258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F922F5A" w14:textId="55857B0E" w:rsidR="00AC1DA6" w:rsidRPr="00D37EC2" w:rsidRDefault="00AC1DA6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2579" w:type="dxa"/>
            <w:vAlign w:val="center"/>
          </w:tcPr>
          <w:p w14:paraId="0B8FE7CE" w14:textId="225433F1" w:rsidR="00AC1DA6" w:rsidRPr="00D37EC2" w:rsidRDefault="00FC785F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ΕΦΑΡΜΟΓΕΣ ΨΗΦΙΑΚΗΣ ΟΙΚΟΝΟΜΙΑΣ (Ε-Α)</w:t>
            </w:r>
            <w:r w:rsidR="008E1314">
              <w:rPr>
                <w:b/>
                <w:color w:val="C00000"/>
                <w:sz w:val="16"/>
                <w:szCs w:val="16"/>
              </w:rPr>
              <w:t xml:space="preserve"> ΦΙΛΙΠΠΟΠΟΥΛΟΣ ΝΙΚΟΛΑΟΣ</w:t>
            </w:r>
          </w:p>
          <w:p w14:paraId="4B36B0EE" w14:textId="77777777" w:rsidR="00FC785F" w:rsidRPr="00D37EC2" w:rsidRDefault="00FC785F" w:rsidP="00FC785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8:00-20:00</w:t>
            </w:r>
          </w:p>
          <w:p w14:paraId="0C2E8802" w14:textId="6995080B" w:rsidR="00FC785F" w:rsidRPr="00D37EC2" w:rsidRDefault="00FC785F" w:rsidP="00FC785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</w:t>
            </w:r>
          </w:p>
          <w:p w14:paraId="082328DD" w14:textId="77777777" w:rsidR="00AC1DA6" w:rsidRPr="00D37EC2" w:rsidRDefault="00AC1DA6" w:rsidP="00FC785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</w:p>
        </w:tc>
      </w:tr>
    </w:tbl>
    <w:p w14:paraId="3D5BDB65" w14:textId="36F70C8F" w:rsidR="002B69BB" w:rsidRPr="00D37EC2" w:rsidRDefault="002B69BB" w:rsidP="00FC785F">
      <w:pPr>
        <w:spacing w:after="0" w:line="240" w:lineRule="auto"/>
        <w:jc w:val="center"/>
        <w:rPr>
          <w:b/>
        </w:rPr>
      </w:pPr>
    </w:p>
    <w:p w14:paraId="49A66615" w14:textId="77777777" w:rsidR="001F2502" w:rsidRPr="00D37EC2" w:rsidRDefault="001F2502" w:rsidP="00A10C49">
      <w:pPr>
        <w:spacing w:after="0" w:line="240" w:lineRule="auto"/>
        <w:jc w:val="center"/>
        <w:rPr>
          <w:b/>
        </w:rPr>
      </w:pPr>
    </w:p>
    <w:p w14:paraId="18FE4C46" w14:textId="77777777" w:rsidR="001F2502" w:rsidRPr="00D37EC2" w:rsidRDefault="001F2502" w:rsidP="00A10C49">
      <w:pPr>
        <w:spacing w:after="0" w:line="240" w:lineRule="auto"/>
        <w:jc w:val="center"/>
        <w:rPr>
          <w:b/>
        </w:rPr>
      </w:pPr>
    </w:p>
    <w:p w14:paraId="77C937B2" w14:textId="77777777" w:rsidR="001F2502" w:rsidRPr="00D37EC2" w:rsidRDefault="001F2502" w:rsidP="00A10C49">
      <w:pPr>
        <w:spacing w:after="0" w:line="240" w:lineRule="auto"/>
        <w:jc w:val="center"/>
        <w:rPr>
          <w:b/>
        </w:rPr>
      </w:pPr>
    </w:p>
    <w:p w14:paraId="00C4F53E" w14:textId="2EAC0858" w:rsidR="001F2502" w:rsidRPr="00D37EC2" w:rsidRDefault="001F2502" w:rsidP="00A10C49">
      <w:pPr>
        <w:spacing w:after="0" w:line="240" w:lineRule="auto"/>
        <w:jc w:val="center"/>
        <w:rPr>
          <w:b/>
        </w:rPr>
      </w:pPr>
    </w:p>
    <w:p w14:paraId="6F282CEC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9C2BE86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CFCD3F3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77348327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583472FA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7E1A3ABE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43726541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0ED7D612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210ACB4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057C2A64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142CB88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078E70D0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23E36CB6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1582597D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28CF0C8C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55DD5A21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13E2DE95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9BC84A6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409E15C9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74342FC4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16E5415D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231B2EB1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437FF9AA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6A18E299" w14:textId="77777777" w:rsidR="0055692C" w:rsidRPr="00D37EC2" w:rsidRDefault="0055692C" w:rsidP="00A10C49">
      <w:pPr>
        <w:spacing w:after="0" w:line="240" w:lineRule="auto"/>
        <w:jc w:val="center"/>
        <w:rPr>
          <w:b/>
        </w:rPr>
      </w:pPr>
    </w:p>
    <w:p w14:paraId="7FB733DB" w14:textId="4AA5B6AB" w:rsidR="001349AB" w:rsidRPr="00D37EC2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  <w:r w:rsidRPr="00D37EC2">
        <w:rPr>
          <w:bCs/>
          <w:sz w:val="16"/>
          <w:szCs w:val="16"/>
        </w:rPr>
        <w:br w:type="page"/>
      </w:r>
    </w:p>
    <w:p w14:paraId="324D4DF9" w14:textId="77777777" w:rsidR="001349AB" w:rsidRPr="00D37EC2" w:rsidRDefault="001349AB" w:rsidP="001349AB">
      <w:pPr>
        <w:spacing w:after="0" w:line="240" w:lineRule="auto"/>
        <w:jc w:val="center"/>
        <w:rPr>
          <w:b/>
        </w:rPr>
      </w:pPr>
      <w:r w:rsidRPr="00D37EC2">
        <w:rPr>
          <w:b/>
        </w:rPr>
        <w:lastRenderedPageBreak/>
        <w:t xml:space="preserve">     </w:t>
      </w:r>
      <w:r w:rsidRPr="00D37EC2">
        <w:rPr>
          <w:b/>
          <w:sz w:val="24"/>
          <w:szCs w:val="24"/>
        </w:rPr>
        <w:t>ΠΡΟΓΡΑΜΜΑ ΕΞΕΤΑΣΤΙΚΗΣ ΠΡΟΠΤΥΧΙΑΚΟΥ ΠΡΟΓΡΑΜΜΑΤΟΣ ΣΠΟΥΔΩΝ</w:t>
      </w:r>
    </w:p>
    <w:p w14:paraId="5AB51535" w14:textId="6DA81A9C" w:rsidR="001349AB" w:rsidRPr="00D37EC2" w:rsidRDefault="000B2721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D37EC2">
        <w:rPr>
          <w:b/>
          <w:sz w:val="24"/>
          <w:szCs w:val="24"/>
        </w:rPr>
        <w:t>ΕΑΡΙΝΟΥ</w:t>
      </w:r>
      <w:r w:rsidR="001349AB" w:rsidRPr="00D37EC2">
        <w:rPr>
          <w:b/>
          <w:sz w:val="24"/>
          <w:szCs w:val="24"/>
        </w:rPr>
        <w:t xml:space="preserve"> ΕΞΑΜΗΝΟ ΑΚΑΔΗΜΑΪΚΟΥ  ΕΤΟΥΣ 2025-26</w:t>
      </w:r>
    </w:p>
    <w:p w14:paraId="6CCDBA53" w14:textId="65EA248F" w:rsidR="00ED6616" w:rsidRPr="00D37EC2" w:rsidRDefault="001349AB" w:rsidP="00ED6616">
      <w:pPr>
        <w:spacing w:after="0" w:line="240" w:lineRule="auto"/>
        <w:jc w:val="center"/>
      </w:pPr>
      <w:r w:rsidRPr="00D37EC2">
        <w:rPr>
          <w:b/>
          <w:sz w:val="24"/>
          <w:szCs w:val="24"/>
        </w:rPr>
        <w:t>Α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C00000"/>
          <w:sz w:val="24"/>
          <w:szCs w:val="24"/>
        </w:rPr>
        <w:t>Β’ ΕΤΟΣ</w:t>
      </w:r>
      <w:r w:rsidRPr="00D37EC2">
        <w:rPr>
          <w:bCs/>
          <w:color w:val="C00000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B050"/>
          <w:sz w:val="24"/>
          <w:szCs w:val="24"/>
        </w:rPr>
        <w:t>Γ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70C0"/>
          <w:sz w:val="24"/>
          <w:szCs w:val="24"/>
        </w:rPr>
        <w:t>Δ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7030A0"/>
          <w:sz w:val="24"/>
          <w:szCs w:val="24"/>
        </w:rPr>
        <w:t>ΜΑΘΗΜΑΤΑ</w:t>
      </w:r>
      <w:r w:rsidRPr="00D37EC2">
        <w:rPr>
          <w:b/>
          <w:color w:val="00B0F0"/>
          <w:sz w:val="24"/>
          <w:szCs w:val="24"/>
        </w:rPr>
        <w:t xml:space="preserve"> </w:t>
      </w:r>
      <w:r w:rsidRPr="00D37EC2">
        <w:rPr>
          <w:b/>
          <w:color w:val="7030A0"/>
          <w:sz w:val="24"/>
          <w:szCs w:val="24"/>
        </w:rPr>
        <w:t>ΕΠΙΛΟΓΗΣ (Γ’ &amp; Δ’ ΕΤΟΣ)</w:t>
      </w:r>
      <w:r w:rsidR="00ED6616" w:rsidRPr="00D37EC2">
        <w:rPr>
          <w:bCs/>
          <w:color w:val="000000" w:themeColor="text1"/>
          <w:sz w:val="24"/>
          <w:szCs w:val="24"/>
        </w:rPr>
        <w:t xml:space="preserve">  </w:t>
      </w:r>
      <w:r w:rsidR="00ED6616" w:rsidRPr="00D37EC2">
        <w:rPr>
          <w:bCs/>
          <w:color w:val="000000" w:themeColor="text1"/>
          <w:sz w:val="24"/>
          <w:szCs w:val="24"/>
        </w:rPr>
        <w:sym w:font="Symbol" w:char="F0B7"/>
      </w:r>
      <w:r w:rsidR="00ED6616" w:rsidRPr="00D37EC2">
        <w:rPr>
          <w:bCs/>
          <w:color w:val="000000" w:themeColor="text1"/>
          <w:sz w:val="24"/>
          <w:szCs w:val="24"/>
        </w:rPr>
        <w:t xml:space="preserve">  </w:t>
      </w:r>
      <w:r w:rsidR="00ED6616" w:rsidRPr="00D37EC2">
        <w:rPr>
          <w:b/>
          <w:color w:val="FF9900"/>
          <w:sz w:val="24"/>
          <w:szCs w:val="24"/>
        </w:rPr>
        <w:t>ΕΠΙ ΠΤΥΧΙΩ</w:t>
      </w:r>
      <w:r w:rsidR="00ED6616" w:rsidRPr="00D37EC2">
        <w:rPr>
          <w:bCs/>
          <w:color w:val="000000" w:themeColor="text1"/>
          <w:sz w:val="24"/>
          <w:szCs w:val="24"/>
        </w:rPr>
        <w:t xml:space="preserve">  </w:t>
      </w:r>
    </w:p>
    <w:p w14:paraId="1F1A9C1A" w14:textId="77777777" w:rsidR="001349AB" w:rsidRPr="00D37EC2" w:rsidRDefault="001349AB" w:rsidP="00ED6616">
      <w:pPr>
        <w:spacing w:after="0" w:line="240" w:lineRule="auto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013"/>
        <w:gridCol w:w="2753"/>
      </w:tblGrid>
      <w:tr w:rsidR="001349AB" w:rsidRPr="00D37EC2" w14:paraId="2D579823" w14:textId="77777777" w:rsidTr="00852AF3">
        <w:tc>
          <w:tcPr>
            <w:tcW w:w="2547" w:type="dxa"/>
            <w:shd w:val="clear" w:color="auto" w:fill="E5B8B7" w:themeFill="accent2" w:themeFillTint="66"/>
            <w:vAlign w:val="center"/>
          </w:tcPr>
          <w:p w14:paraId="5AE3660A" w14:textId="6960FEFF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ΔΕΥΤΕΡΑ </w:t>
            </w:r>
            <w:r w:rsidR="00BF60F6" w:rsidRPr="00D37EC2">
              <w:rPr>
                <w:rFonts w:cstheme="minorHAnsi"/>
                <w:b/>
                <w:bCs/>
              </w:rPr>
              <w:t>29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6</w:t>
            </w:r>
            <w:r w:rsidRPr="00D37EC2">
              <w:rPr>
                <w:rFonts w:cstheme="minorHAnsi"/>
                <w:b/>
                <w:bCs/>
              </w:rPr>
              <w:t>/2026</w:t>
            </w:r>
          </w:p>
        </w:tc>
        <w:tc>
          <w:tcPr>
            <w:tcW w:w="2977" w:type="dxa"/>
            <w:shd w:val="clear" w:color="auto" w:fill="E5B8B7" w:themeFill="accent2" w:themeFillTint="66"/>
            <w:vAlign w:val="center"/>
          </w:tcPr>
          <w:p w14:paraId="60CE6A3E" w14:textId="5F9A7453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>ΤΡΙΤΗ 3</w:t>
            </w:r>
            <w:r w:rsidR="00BF60F6" w:rsidRPr="00D37EC2">
              <w:rPr>
                <w:rFonts w:cstheme="minorHAnsi"/>
                <w:b/>
                <w:bCs/>
              </w:rPr>
              <w:t>0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6</w:t>
            </w:r>
            <w:r w:rsidRPr="00D37EC2">
              <w:rPr>
                <w:rFonts w:cstheme="minorHAnsi"/>
                <w:b/>
                <w:bCs/>
              </w:rPr>
              <w:t>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69CEB9D7" w14:textId="1C4B8718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ΤΕΤΑΡΤΗ </w:t>
            </w:r>
            <w:r w:rsidR="00BF60F6" w:rsidRPr="00D37EC2">
              <w:rPr>
                <w:rFonts w:cstheme="minorHAnsi"/>
                <w:b/>
                <w:bCs/>
              </w:rPr>
              <w:t>1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  <w:tc>
          <w:tcPr>
            <w:tcW w:w="2013" w:type="dxa"/>
            <w:shd w:val="clear" w:color="auto" w:fill="E5B8B7" w:themeFill="accent2" w:themeFillTint="66"/>
            <w:vAlign w:val="center"/>
          </w:tcPr>
          <w:p w14:paraId="3ABC6DD5" w14:textId="3C05E8F1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ΕΜΠΤΗ </w:t>
            </w:r>
            <w:r w:rsidR="00BF60F6" w:rsidRPr="00D37EC2">
              <w:rPr>
                <w:rFonts w:cstheme="minorHAnsi"/>
                <w:b/>
                <w:bCs/>
              </w:rPr>
              <w:t>2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  <w:tc>
          <w:tcPr>
            <w:tcW w:w="2753" w:type="dxa"/>
            <w:shd w:val="clear" w:color="auto" w:fill="E5B8B7" w:themeFill="accent2" w:themeFillTint="66"/>
            <w:vAlign w:val="center"/>
          </w:tcPr>
          <w:p w14:paraId="69CE6077" w14:textId="79AF8ED1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ΑΡΑΣΚΕΥΗ </w:t>
            </w:r>
            <w:r w:rsidR="00BF60F6" w:rsidRPr="00D37EC2">
              <w:rPr>
                <w:rFonts w:cstheme="minorHAnsi"/>
                <w:b/>
                <w:bCs/>
              </w:rPr>
              <w:t>3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</w:tr>
      <w:tr w:rsidR="001349AB" w:rsidRPr="00D37EC2" w14:paraId="1F0D6658" w14:textId="77777777" w:rsidTr="00852AF3">
        <w:trPr>
          <w:trHeight w:val="1057"/>
        </w:trPr>
        <w:tc>
          <w:tcPr>
            <w:tcW w:w="2547" w:type="dxa"/>
            <w:vAlign w:val="center"/>
          </w:tcPr>
          <w:p w14:paraId="0D018A9E" w14:textId="1C18BA13" w:rsidR="00ED6616" w:rsidRPr="00D37EC2" w:rsidRDefault="0006506D" w:rsidP="0006506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ΔΙΟΚΗΣΗ ΕΠΙΧΕΙΡΗΣΕΩΝ (Ε-Α)</w:t>
            </w:r>
            <w:r w:rsidR="008E1314">
              <w:rPr>
                <w:b/>
                <w:color w:val="FF9900"/>
                <w:sz w:val="16"/>
                <w:szCs w:val="16"/>
              </w:rPr>
              <w:t xml:space="preserve"> ΠΑΠΑΓΙΑΝΝΑΚΗΣ ΓΕΩΡΓΙΟΣ</w:t>
            </w:r>
            <w:r w:rsidRPr="00D37EC2">
              <w:rPr>
                <w:b/>
                <w:color w:val="FF9900"/>
                <w:sz w:val="16"/>
                <w:szCs w:val="16"/>
              </w:rPr>
              <w:t xml:space="preserve"> ΕΠΙ ΠΤΥΧΙΟ</w:t>
            </w:r>
          </w:p>
          <w:p w14:paraId="3AB7E4D3" w14:textId="77777777" w:rsidR="0006506D" w:rsidRPr="00D37EC2" w:rsidRDefault="0006506D" w:rsidP="0006506D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5816C073" w14:textId="7BE1D6A9" w:rsidR="008E1314" w:rsidRDefault="0006506D" w:rsidP="008E1314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</w:t>
            </w:r>
            <w:r w:rsidR="008E1314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14744791" w14:textId="7BA7312F" w:rsidR="0006506D" w:rsidRPr="00D37EC2" w:rsidRDefault="0006506D" w:rsidP="0006506D">
            <w:pPr>
              <w:spacing w:after="0" w:line="240" w:lineRule="auto"/>
              <w:ind w:left="57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78D74CC" w14:textId="128BA5F0" w:rsidR="00937CB9" w:rsidRPr="00D37EC2" w:rsidRDefault="00937CB9" w:rsidP="00937CB9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ΕΙΔΙΚΑ ΘΕΜΑΤΑ ΜΙΚΡΟΟΙΚΟΝΟΜΙΗΣ ΘΕΩΡΙΑΣ (K1) ΕΠΙ ΠΤΥΧΙΩ</w:t>
            </w:r>
            <w:r w:rsidR="008E1314">
              <w:rPr>
                <w:b/>
                <w:color w:val="FF9900"/>
                <w:sz w:val="16"/>
                <w:szCs w:val="16"/>
              </w:rPr>
              <w:t xml:space="preserve"> ΓΡΙΒΑ ΚΡΙΝΑ</w:t>
            </w:r>
          </w:p>
          <w:p w14:paraId="0E208559" w14:textId="77777777" w:rsidR="00937CB9" w:rsidRPr="00D37EC2" w:rsidRDefault="00937CB9" w:rsidP="00937CB9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  <w:lang w:val="en-US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7390FF7C" w14:textId="6DCE26C8" w:rsidR="00ED6616" w:rsidRPr="00D37EC2" w:rsidRDefault="00937CB9" w:rsidP="00937CB9">
            <w:pPr>
              <w:spacing w:after="0" w:line="240" w:lineRule="auto"/>
              <w:ind w:left="57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2</w:t>
            </w:r>
            <w:r w:rsidR="0006506D" w:rsidRPr="00D37EC2">
              <w:rPr>
                <w:rFonts w:ascii="Arial" w:eastAsia="Times New Roman" w:hAnsi="Arial" w:cs="Arial"/>
                <w:color w:val="283842"/>
                <w:sz w:val="20"/>
                <w:szCs w:val="20"/>
                <w:lang w:eastAsia="en-GB" w:bidi="he-IL"/>
              </w:rPr>
              <w:br/>
            </w:r>
          </w:p>
        </w:tc>
        <w:tc>
          <w:tcPr>
            <w:tcW w:w="2551" w:type="dxa"/>
            <w:vAlign w:val="center"/>
          </w:tcPr>
          <w:p w14:paraId="1CA6260B" w14:textId="0AE05A75" w:rsidR="00A743B5" w:rsidRPr="00D37EC2" w:rsidRDefault="00A743B5" w:rsidP="00E47CB8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14:paraId="36FB85FE" w14:textId="1F61EBA0" w:rsidR="00E23ADE" w:rsidRPr="00D66A23" w:rsidRDefault="00E23ADE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53" w:type="dxa"/>
            <w:vAlign w:val="center"/>
          </w:tcPr>
          <w:p w14:paraId="06C822CA" w14:textId="3B1B3DF2" w:rsidR="00E3096D" w:rsidRPr="00D37EC2" w:rsidRDefault="004851F8" w:rsidP="004851F8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ΘΕΩΡΙΕΣ ΟΙΚΟΝΟΜΙΚΗΣ ΑΝΑΠΤΥΞΗΣ &amp; ΜΕΓΕΝΘΥΝΣΗΣ (Κ1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ΠΑΝΤΕΛΑΔΗΣ ΙΩΑΝΝΗΣ</w:t>
            </w:r>
          </w:p>
          <w:p w14:paraId="4DAB923C" w14:textId="77777777" w:rsidR="004851F8" w:rsidRPr="00D37EC2" w:rsidRDefault="004851F8" w:rsidP="004851F8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4A15D426" w14:textId="3E0BDD39" w:rsidR="004851F8" w:rsidRPr="00D37EC2" w:rsidRDefault="004851F8" w:rsidP="004851F8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2</w:t>
            </w:r>
          </w:p>
          <w:p w14:paraId="6A5020F6" w14:textId="1FD37DA5" w:rsidR="004851F8" w:rsidRPr="00D37EC2" w:rsidRDefault="004851F8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</w:tr>
      <w:tr w:rsidR="00D66A23" w:rsidRPr="00D37EC2" w14:paraId="6C0B9751" w14:textId="77777777" w:rsidTr="0000391F">
        <w:trPr>
          <w:trHeight w:val="916"/>
        </w:trPr>
        <w:tc>
          <w:tcPr>
            <w:tcW w:w="2547" w:type="dxa"/>
            <w:vAlign w:val="center"/>
          </w:tcPr>
          <w:p w14:paraId="3256AFE7" w14:textId="2612FD18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ΑΕΙΦΟΡΟΣ ΑΝΑΠΤΥΞΗ (Ε-Β)</w:t>
            </w:r>
            <w:r w:rsidR="008E1314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 ΠΑΠΑΓΙΑΝΝΑΚΗΣ ΓΕΩΡΓΙΟΣ</w:t>
            </w:r>
          </w:p>
          <w:p w14:paraId="6B228136" w14:textId="77777777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12:00-14:00</w:t>
            </w:r>
          </w:p>
          <w:p w14:paraId="2DCAB467" w14:textId="4736C6C2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1</w:t>
            </w:r>
          </w:p>
        </w:tc>
        <w:tc>
          <w:tcPr>
            <w:tcW w:w="2977" w:type="dxa"/>
            <w:vAlign w:val="center"/>
          </w:tcPr>
          <w:p w14:paraId="296639DA" w14:textId="6CD77D65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 xml:space="preserve">ΘΕΩΡΙΑ ΠΑΙΓΝΙΩΝ (Κ3) </w:t>
            </w:r>
            <w:r w:rsidR="008E1314">
              <w:rPr>
                <w:b/>
                <w:color w:val="00B050"/>
                <w:sz w:val="16"/>
                <w:szCs w:val="16"/>
              </w:rPr>
              <w:t>ΓΡΙΒΑ ΚΡΙΝΑ</w:t>
            </w:r>
          </w:p>
          <w:p w14:paraId="6919B5B6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12:00-14:00</w:t>
            </w:r>
          </w:p>
          <w:p w14:paraId="5BDF99D0" w14:textId="02B520C0" w:rsidR="00D66A23" w:rsidRPr="008E1314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</w:tc>
        <w:tc>
          <w:tcPr>
            <w:tcW w:w="2551" w:type="dxa"/>
            <w:vAlign w:val="center"/>
          </w:tcPr>
          <w:p w14:paraId="443CD9EC" w14:textId="7C1E4AA4" w:rsidR="00D66A23" w:rsidRPr="00D37EC2" w:rsidRDefault="00D66A23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ΓΓΛΙΚΗ ΟΡΟΛΟΓΙΑ ΟΙΚΟΝΟΜΙΚΩΝ 2 (Υ)</w:t>
            </w:r>
            <w:r w:rsidR="001A2588">
              <w:rPr>
                <w:b/>
                <w:sz w:val="16"/>
                <w:szCs w:val="16"/>
              </w:rPr>
              <w:t xml:space="preserve"> ΜΙΧΑ ΜΑΡΙΑ</w:t>
            </w:r>
          </w:p>
          <w:p w14:paraId="34D64ED0" w14:textId="509A3AEB" w:rsidR="00D66A23" w:rsidRPr="00D37EC2" w:rsidRDefault="00D66A23" w:rsidP="00D66A23">
            <w:pPr>
              <w:spacing w:after="0" w:line="240" w:lineRule="auto"/>
              <w:ind w:left="57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11:00-13:00</w:t>
            </w:r>
          </w:p>
          <w:p w14:paraId="4FDEB1B4" w14:textId="5B685EA7" w:rsidR="00D66A23" w:rsidRPr="00D66A23" w:rsidRDefault="00D66A23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-Α3</w:t>
            </w:r>
          </w:p>
        </w:tc>
        <w:tc>
          <w:tcPr>
            <w:tcW w:w="2013" w:type="dxa"/>
            <w:vAlign w:val="center"/>
          </w:tcPr>
          <w:p w14:paraId="1049D1B1" w14:textId="770E53D1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ΟΙΚΟΝΟΜΙΚΗ ΑΝΑΛΥΣΗ &amp; ΠΟΛΙΤΙΚΗ ΤΩΝ ΘΕΣΜΩΝ</w:t>
            </w:r>
            <w:r w:rsidR="001A2588">
              <w:rPr>
                <w:b/>
                <w:color w:val="00B050"/>
                <w:sz w:val="16"/>
                <w:szCs w:val="16"/>
              </w:rPr>
              <w:t xml:space="preserve"> ΔΑΣΚΑΛΟΠΟΥΛΟΥ ΕΙΡΗΝΗ </w:t>
            </w:r>
            <w:r w:rsidRPr="00D37EC2">
              <w:rPr>
                <w:b/>
                <w:color w:val="00B050"/>
                <w:sz w:val="16"/>
                <w:szCs w:val="16"/>
              </w:rPr>
              <w:t>(Κ1)</w:t>
            </w:r>
          </w:p>
          <w:p w14:paraId="7AFE354F" w14:textId="55DE8D73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12:00-14:00</w:t>
            </w:r>
            <w:r w:rsidRPr="00D37EC2">
              <w:rPr>
                <w:b/>
                <w:color w:val="00B050"/>
                <w:sz w:val="16"/>
                <w:szCs w:val="16"/>
              </w:rPr>
              <w:br/>
            </w:r>
            <w:r w:rsidRPr="00D37EC2">
              <w:rPr>
                <w:b/>
                <w:sz w:val="16"/>
                <w:szCs w:val="16"/>
              </w:rPr>
              <w:t xml:space="preserve"> 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  <w:p w14:paraId="6BE5F34F" w14:textId="232D8FE2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2753" w:type="dxa"/>
            <w:vAlign w:val="center"/>
          </w:tcPr>
          <w:p w14:paraId="06FF7362" w14:textId="29EDE62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ΜΕΘΟΔΟΛΟΓΙΑ ΕΠΙΣΤΗΜΟΝΙΚΗΣ ΕΡΕΥΝΑΣ (Ε-Α)</w:t>
            </w:r>
            <w:r w:rsidR="001A2588">
              <w:rPr>
                <w:b/>
                <w:color w:val="C00000"/>
                <w:sz w:val="16"/>
                <w:szCs w:val="16"/>
              </w:rPr>
              <w:t xml:space="preserve"> ΠΑΝΤΕΛΑΔΗΣ ΙΩΑΝΝΗΣ</w:t>
            </w:r>
          </w:p>
          <w:p w14:paraId="51B7D8C9" w14:textId="336A7F33" w:rsidR="00D66A23" w:rsidRPr="00D37EC2" w:rsidRDefault="00D66A23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2:00-14:00</w:t>
            </w:r>
            <w:r w:rsidRPr="00D37EC2">
              <w:rPr>
                <w:b/>
                <w:color w:val="C00000"/>
                <w:sz w:val="16"/>
                <w:szCs w:val="16"/>
              </w:rPr>
              <w:br/>
              <w:t xml:space="preserve"> </w:t>
            </w: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  <w:p w14:paraId="6FB41EB9" w14:textId="75D222FC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</w:tr>
      <w:tr w:rsidR="00D66A23" w:rsidRPr="00D37EC2" w14:paraId="57D6D43D" w14:textId="77777777" w:rsidTr="0000391F">
        <w:trPr>
          <w:trHeight w:val="986"/>
        </w:trPr>
        <w:tc>
          <w:tcPr>
            <w:tcW w:w="2547" w:type="dxa"/>
            <w:vAlign w:val="center"/>
          </w:tcPr>
          <w:p w14:paraId="7747515B" w14:textId="7FFA915D" w:rsidR="00D66A23" w:rsidRPr="00D37EC2" w:rsidRDefault="00D66A23" w:rsidP="00D66A23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ΕΠΙΧΕΙΡΗΜΑΤΙΚΟΤΗΤΑ Ι (Κ3) ΕΠΙ ΠΤΥΧΙΩ</w:t>
            </w:r>
            <w:r w:rsidR="008E1314">
              <w:rPr>
                <w:b/>
                <w:color w:val="FF9900"/>
                <w:sz w:val="16"/>
                <w:szCs w:val="16"/>
              </w:rPr>
              <w:t xml:space="preserve"> ΠΑΠΑΓΙΑΝΝΑΚΗΣ ΓΕΩΡΓΙΟΣ</w:t>
            </w:r>
          </w:p>
          <w:p w14:paraId="080CE127" w14:textId="77777777" w:rsidR="00D66A23" w:rsidRPr="00D37EC2" w:rsidRDefault="00D66A23" w:rsidP="00D66A23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6093D483" w14:textId="190CBBEB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977" w:type="dxa"/>
            <w:vAlign w:val="center"/>
          </w:tcPr>
          <w:p w14:paraId="595A6EFD" w14:textId="51C94AD2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ΜΙΚΡΟΟΙΚΟΝΟΜΙΚΗ ΘΕΩΡΙΑ 1 (Υ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ΓΡΙΒΑ ΚΡΙΝΑ</w:t>
            </w:r>
          </w:p>
          <w:p w14:paraId="12D84666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50AD3C5D" w14:textId="73F43391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551" w:type="dxa"/>
            <w:vAlign w:val="center"/>
          </w:tcPr>
          <w:p w14:paraId="3F0CE5A9" w14:textId="24D1F0A4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ΑΓΓΛΙΚΗ ΟΡΟΛΟΓΙΑ ΟΙΚΟΝΟΜΙΚΩΝ &amp; ΑΚΑΔΗΜΑΪΚΕΣ ΔΕΞΙΟΤΗΤΕΣ (Ε-Α)</w:t>
            </w:r>
            <w:r w:rsidR="001A2588">
              <w:rPr>
                <w:b/>
                <w:color w:val="C00000"/>
                <w:sz w:val="16"/>
                <w:szCs w:val="16"/>
              </w:rPr>
              <w:t xml:space="preserve"> ΜΙΧΑ ΜΑΡΙΑ</w:t>
            </w:r>
          </w:p>
          <w:p w14:paraId="465FF94F" w14:textId="4FD6D5A9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3:00-15:00</w:t>
            </w:r>
          </w:p>
          <w:p w14:paraId="654C9794" w14:textId="0F93432B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  <w:p w14:paraId="154132EA" w14:textId="5F64F7BA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14:paraId="055018E1" w14:textId="7B4989E2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ΜΙΚΡΟΟΙΚΟΝΟΜΙΚΗ ΘΕΩΡΙΑ 2 (Υ)</w:t>
            </w:r>
            <w:r w:rsidR="001A2588">
              <w:rPr>
                <w:b/>
                <w:color w:val="C00000"/>
                <w:sz w:val="16"/>
                <w:szCs w:val="16"/>
              </w:rPr>
              <w:t xml:space="preserve"> ΔΑΣΚΑΛΟΠΟΥΛΟΥ ΕΙΡΗΝΗ</w:t>
            </w:r>
          </w:p>
          <w:p w14:paraId="6CD728E8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4:00-16:00</w:t>
            </w:r>
          </w:p>
          <w:p w14:paraId="376B4C1A" w14:textId="48ABE0E3" w:rsidR="00D66A23" w:rsidRPr="00D37EC2" w:rsidRDefault="00D66A23" w:rsidP="00DC157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-Α3</w:t>
            </w:r>
          </w:p>
        </w:tc>
        <w:tc>
          <w:tcPr>
            <w:tcW w:w="2753" w:type="dxa"/>
            <w:vAlign w:val="center"/>
          </w:tcPr>
          <w:p w14:paraId="31F7DEE4" w14:textId="7AEBDA5D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ΜΕΘΟΛΟΓΙΑ ΟΙΚΟΝΟΜΙΚΗΣ ΕΠΙΣΤΗΜΗΣ (Υ)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ΠΑΝΤΕΛΑΔΗΣ ΙΩΑΝΝΗΣ</w:t>
            </w:r>
          </w:p>
          <w:p w14:paraId="79A02710" w14:textId="08D834A9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10077C1D" w14:textId="7A694ED7" w:rsidR="00D66A23" w:rsidRPr="00D37EC2" w:rsidRDefault="00D66A23" w:rsidP="00D66A23">
            <w:pPr>
              <w:spacing w:after="0" w:line="240" w:lineRule="auto"/>
              <w:jc w:val="center"/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2</w:t>
            </w:r>
          </w:p>
          <w:p w14:paraId="2A5346FB" w14:textId="7BE0D3B9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</w:tr>
      <w:tr w:rsidR="00D66A23" w:rsidRPr="00D37EC2" w14:paraId="3B76CE1D" w14:textId="77777777" w:rsidTr="00852AF3">
        <w:tc>
          <w:tcPr>
            <w:tcW w:w="2547" w:type="dxa"/>
            <w:vAlign w:val="center"/>
          </w:tcPr>
          <w:p w14:paraId="294A0EC7" w14:textId="2233354D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ΕΠΙΧΕΙΡΗΜΑΤΙΚΟΤΗΤΑ 2 (Κ3)</w:t>
            </w:r>
            <w:r w:rsidR="008E1314">
              <w:rPr>
                <w:b/>
                <w:color w:val="0070C0"/>
                <w:sz w:val="16"/>
                <w:szCs w:val="16"/>
              </w:rPr>
              <w:t xml:space="preserve"> ΠΑΠΑΓΙΑΝΝΑΚΗΣ ΓΕΩΡΓΙΟΣ</w:t>
            </w:r>
          </w:p>
          <w:p w14:paraId="3722A6B3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6:00-18:00</w:t>
            </w:r>
          </w:p>
          <w:p w14:paraId="679905D2" w14:textId="4B441338" w:rsidR="00D66A23" w:rsidRPr="008E1314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977" w:type="dxa"/>
            <w:vAlign w:val="center"/>
          </w:tcPr>
          <w:p w14:paraId="5E60A8B4" w14:textId="411D536F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ΕΙΔΙΚΑ ΘΕΜΑΤΑ ΒΙΟΜΗΧΑΝΙΚΗΣ ΟΡΓΑΝΩΣΗΣ (Ε-Β)</w:t>
            </w:r>
            <w:r w:rsidR="001A2588">
              <w:rPr>
                <w:rFonts w:cstheme="minorHAnsi"/>
                <w:b/>
                <w:color w:val="7030A0"/>
                <w:sz w:val="16"/>
                <w:szCs w:val="16"/>
              </w:rPr>
              <w:t xml:space="preserve"> ΓΡΙΒΑ ΚΡΙΝΑ</w:t>
            </w:r>
          </w:p>
          <w:p w14:paraId="7505E4B6" w14:textId="77777777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7030A0"/>
                <w:sz w:val="16"/>
                <w:szCs w:val="16"/>
              </w:rPr>
              <w:t>16:00-18:00</w:t>
            </w:r>
          </w:p>
          <w:p w14:paraId="5D933FDD" w14:textId="051543A5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2</w:t>
            </w:r>
          </w:p>
          <w:p w14:paraId="74812513" w14:textId="56A96CED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4AA08913" w14:textId="29D68812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ΑΓΓΛΙΚΗ ΟΡΟΛΟΓΙΑ ΟΙΚΟΝΟΜΙΚΩΝ 1 (Υ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ΜΙΧΑ ΜΑΡΙΑ</w:t>
            </w:r>
          </w:p>
          <w:p w14:paraId="0BB77C8A" w14:textId="379CDEF0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726D7E64" w14:textId="6D96B198" w:rsidR="001A2588" w:rsidRDefault="00D66A23" w:rsidP="001A2588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</w:t>
            </w:r>
            <w:r w:rsidR="001A2588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604D8C22" w14:textId="77777777" w:rsidR="00306EF9" w:rsidRPr="004D77B2" w:rsidRDefault="00306EF9" w:rsidP="00D66A2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  <w:p w14:paraId="1A05CE58" w14:textId="5AF27525" w:rsidR="00306EF9" w:rsidRPr="00D37EC2" w:rsidRDefault="00306EF9" w:rsidP="00306EF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ΑΓΓΛΙΚΗ ΟΡΟΛΟΓΙΑ ΟΙΚΟΝΟΜΙΚΩΝ 3 (Υ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ΜΙΧΑ ΜΑΡΙΑ</w:t>
            </w:r>
          </w:p>
          <w:p w14:paraId="6BC9BF36" w14:textId="0790EE17" w:rsidR="00306EF9" w:rsidRPr="00D37EC2" w:rsidRDefault="00306EF9" w:rsidP="00306EF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5</w:t>
            </w:r>
            <w:r w:rsidRPr="00D37EC2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7</w:t>
            </w:r>
            <w:r w:rsidRPr="00D37EC2">
              <w:rPr>
                <w:b/>
                <w:color w:val="FF9900"/>
                <w:sz w:val="16"/>
                <w:szCs w:val="16"/>
              </w:rPr>
              <w:t>:00</w:t>
            </w:r>
          </w:p>
          <w:p w14:paraId="3232DDF1" w14:textId="64792856" w:rsidR="001A2588" w:rsidRDefault="00306EF9" w:rsidP="001A2588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6BDA233B" w14:textId="35B97221" w:rsidR="00306EF9" w:rsidRPr="00306EF9" w:rsidRDefault="00306EF9" w:rsidP="00306EF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lang w:val="en-US"/>
              </w:rPr>
            </w:pPr>
          </w:p>
        </w:tc>
        <w:tc>
          <w:tcPr>
            <w:tcW w:w="2013" w:type="dxa"/>
            <w:vAlign w:val="center"/>
          </w:tcPr>
          <w:p w14:paraId="35AF3DE6" w14:textId="320A0CF0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 xml:space="preserve">ΟΙΚΟΝΟΜΙΚΑ ΤΗΣ ΥΓΕΙΑΣ </w:t>
            </w:r>
            <w:r w:rsidR="00797304">
              <w:rPr>
                <w:b/>
                <w:color w:val="FF9900"/>
                <w:sz w:val="16"/>
                <w:szCs w:val="16"/>
              </w:rPr>
              <w:t xml:space="preserve">ΕΠΙ ΠΤΥΧΙΩ </w:t>
            </w:r>
            <w:r w:rsidRPr="00D37EC2">
              <w:rPr>
                <w:b/>
                <w:color w:val="FF9900"/>
                <w:sz w:val="16"/>
                <w:szCs w:val="16"/>
              </w:rPr>
              <w:t>(Ε-</w:t>
            </w:r>
            <w:r w:rsidR="004D77B2">
              <w:rPr>
                <w:b/>
                <w:color w:val="FF9900"/>
                <w:sz w:val="16"/>
                <w:szCs w:val="16"/>
              </w:rPr>
              <w:t>Β</w:t>
            </w:r>
            <w:r w:rsidRPr="00D37EC2">
              <w:rPr>
                <w:b/>
                <w:color w:val="FF9900"/>
                <w:sz w:val="16"/>
                <w:szCs w:val="16"/>
              </w:rPr>
              <w:t>)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ΔΑΣΚΑΛΟΠΟΥΛΟΥ ΕΙΡΗΝΗ</w:t>
            </w:r>
          </w:p>
          <w:p w14:paraId="1EE672D4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09CFF36E" w14:textId="2275047C" w:rsidR="00D66A23" w:rsidRPr="00D37EC2" w:rsidRDefault="00D66A23" w:rsidP="00D66A23">
            <w:pPr>
              <w:spacing w:after="0" w:line="240" w:lineRule="auto"/>
              <w:jc w:val="center"/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  <w:p w14:paraId="2A868220" w14:textId="25F5A014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753" w:type="dxa"/>
            <w:vAlign w:val="center"/>
          </w:tcPr>
          <w:p w14:paraId="572507C6" w14:textId="78F95C42" w:rsidR="00D66A23" w:rsidRPr="00D37EC2" w:rsidRDefault="00D66A23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ΟΙΚΟΝΟΜΙΚΗ ΙΣΤΟΡΙΑ (Υ) ΕΠΙ ΠΤΥΧΙΩ</w:t>
            </w:r>
            <w:r w:rsidR="001A2588">
              <w:rPr>
                <w:b/>
                <w:sz w:val="16"/>
                <w:szCs w:val="16"/>
              </w:rPr>
              <w:t xml:space="preserve"> ΠΑΝΤΕΛΑΔΗΣ ΙΩΑΝΝΗΣ</w:t>
            </w:r>
          </w:p>
          <w:p w14:paraId="5B200C45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16:00-18:00</w:t>
            </w:r>
          </w:p>
          <w:p w14:paraId="7783A0FC" w14:textId="6C0FEFA1" w:rsidR="00D66A23" w:rsidRPr="00D37EC2" w:rsidRDefault="00D66A23" w:rsidP="00D66A23">
            <w:pPr>
              <w:spacing w:after="0" w:line="240" w:lineRule="auto"/>
              <w:jc w:val="center"/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  <w:p w14:paraId="053ACA7D" w14:textId="2A5A0935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</w:p>
        </w:tc>
      </w:tr>
      <w:tr w:rsidR="00D66A23" w:rsidRPr="00D37EC2" w14:paraId="1CC1F08D" w14:textId="77777777" w:rsidTr="00190E06">
        <w:trPr>
          <w:trHeight w:val="1101"/>
        </w:trPr>
        <w:tc>
          <w:tcPr>
            <w:tcW w:w="2547" w:type="dxa"/>
            <w:vAlign w:val="center"/>
          </w:tcPr>
          <w:p w14:paraId="64E029E4" w14:textId="0DA8CAAB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ΜΑΚΡΟΟΙΚΟΝΟΜΙΚΗ</w:t>
            </w:r>
            <w:r w:rsidR="009340C9">
              <w:rPr>
                <w:b/>
                <w:color w:val="C00000"/>
                <w:sz w:val="16"/>
                <w:szCs w:val="16"/>
              </w:rPr>
              <w:t xml:space="preserve"> ΘΕΩΡΙΑ</w:t>
            </w:r>
            <w:r w:rsidRPr="00D37EC2">
              <w:rPr>
                <w:b/>
                <w:color w:val="C00000"/>
                <w:sz w:val="16"/>
                <w:szCs w:val="16"/>
              </w:rPr>
              <w:t xml:space="preserve"> 2 (Υ)</w:t>
            </w:r>
            <w:r w:rsidR="008E1314">
              <w:rPr>
                <w:b/>
                <w:color w:val="C00000"/>
                <w:sz w:val="16"/>
                <w:szCs w:val="16"/>
              </w:rPr>
              <w:t xml:space="preserve"> ΠΟΝΤΗΣ ΝΙΚΟΛΑΟΣ</w:t>
            </w:r>
          </w:p>
          <w:p w14:paraId="50F8B1B6" w14:textId="77777777" w:rsidR="00D66A23" w:rsidRPr="008E1314" w:rsidRDefault="00D66A23" w:rsidP="00D66A23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8:00-20:00</w:t>
            </w:r>
          </w:p>
          <w:p w14:paraId="274885D1" w14:textId="14CB7911" w:rsidR="00D66A23" w:rsidRPr="008E1314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8E1314">
              <w:rPr>
                <w:b/>
                <w:sz w:val="16"/>
                <w:szCs w:val="16"/>
              </w:rPr>
              <w:t xml:space="preserve"> Α1-Α2-Α3</w:t>
            </w:r>
          </w:p>
        </w:tc>
        <w:tc>
          <w:tcPr>
            <w:tcW w:w="2977" w:type="dxa"/>
            <w:vAlign w:val="center"/>
          </w:tcPr>
          <w:p w14:paraId="67549142" w14:textId="530FF81A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ΑΓΟΡΕΣ ΧΡΗΜΑΤΟΣ &amp; ΚΕΦΑΛΑΙΟΥ (Κ2)</w:t>
            </w:r>
            <w:r w:rsidR="001A2588">
              <w:rPr>
                <w:b/>
                <w:color w:val="00B050"/>
                <w:sz w:val="16"/>
                <w:szCs w:val="16"/>
              </w:rPr>
              <w:t xml:space="preserve"> ΑΡΓΥΡΟΠΟΥΛΟΥ ΔΕΣΠΟΙΝΑ</w:t>
            </w:r>
          </w:p>
          <w:p w14:paraId="47C296E1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00B050"/>
                <w:sz w:val="16"/>
                <w:szCs w:val="16"/>
              </w:rPr>
              <w:t>18:00-20:00</w:t>
            </w:r>
          </w:p>
          <w:p w14:paraId="24425967" w14:textId="449E0CD4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3</w:t>
            </w:r>
          </w:p>
        </w:tc>
        <w:tc>
          <w:tcPr>
            <w:tcW w:w="2551" w:type="dxa"/>
            <w:vAlign w:val="center"/>
          </w:tcPr>
          <w:p w14:paraId="206C79EB" w14:textId="1FD0578B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14:paraId="09BA7039" w14:textId="7D976FED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ΔΗΜΟΣΙΑ ΟΙΚΟΝΟΙΚΗ (Κ1)</w:t>
            </w:r>
            <w:r w:rsidR="00797304">
              <w:rPr>
                <w:b/>
                <w:color w:val="FF9900"/>
                <w:sz w:val="16"/>
                <w:szCs w:val="16"/>
              </w:rPr>
              <w:t xml:space="preserve"> </w:t>
            </w:r>
            <w:r w:rsidRPr="00D37EC2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ΔΑΣΚΑΛΟΠΟΥΛΟΥ ΕΙΡΗΝΗ</w:t>
            </w:r>
          </w:p>
          <w:p w14:paraId="506FE318" w14:textId="77777777" w:rsidR="00D66A23" w:rsidRPr="00D37EC2" w:rsidRDefault="00D66A23" w:rsidP="00D66A23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8:00-20:00</w:t>
            </w:r>
          </w:p>
          <w:p w14:paraId="7C8DFA5E" w14:textId="0CC303BE" w:rsidR="00D66A23" w:rsidRPr="00D37EC2" w:rsidRDefault="00D66A23" w:rsidP="00D66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</w:tc>
        <w:tc>
          <w:tcPr>
            <w:tcW w:w="2753" w:type="dxa"/>
            <w:vAlign w:val="center"/>
          </w:tcPr>
          <w:p w14:paraId="6C40D68F" w14:textId="04A5BB8D" w:rsidR="00E47CB8" w:rsidRPr="00190E06" w:rsidRDefault="00190E06" w:rsidP="00E47CB8">
            <w:pPr>
              <w:spacing w:after="0" w:line="240" w:lineRule="auto"/>
              <w:ind w:left="57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101E70">
              <w:rPr>
                <w:b/>
                <w:color w:val="FF9900"/>
                <w:sz w:val="16"/>
                <w:szCs w:val="16"/>
              </w:rPr>
              <w:t xml:space="preserve"> </w:t>
            </w:r>
          </w:p>
          <w:p w14:paraId="6DCAEBB8" w14:textId="046AD7F2" w:rsidR="00D66A23" w:rsidRPr="00190E06" w:rsidRDefault="00D66A23" w:rsidP="00190E06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</w:tr>
    </w:tbl>
    <w:p w14:paraId="23F05131" w14:textId="6699E4BB" w:rsidR="001349AB" w:rsidRPr="00D37EC2" w:rsidRDefault="001349AB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38E8B798" w14:textId="1FE9CE1D" w:rsidR="001349AB" w:rsidRPr="00D37EC2" w:rsidRDefault="001349AB">
      <w:pPr>
        <w:spacing w:after="0" w:line="240" w:lineRule="auto"/>
        <w:rPr>
          <w:bCs/>
          <w:sz w:val="16"/>
          <w:szCs w:val="16"/>
        </w:rPr>
      </w:pPr>
      <w:r w:rsidRPr="00D37EC2">
        <w:rPr>
          <w:bCs/>
          <w:sz w:val="16"/>
          <w:szCs w:val="16"/>
        </w:rPr>
        <w:br w:type="page"/>
      </w:r>
    </w:p>
    <w:p w14:paraId="52D81E01" w14:textId="77777777" w:rsidR="001349AB" w:rsidRPr="00D37EC2" w:rsidRDefault="001349AB" w:rsidP="001349AB">
      <w:pPr>
        <w:spacing w:after="0" w:line="240" w:lineRule="auto"/>
        <w:jc w:val="center"/>
        <w:rPr>
          <w:b/>
        </w:rPr>
      </w:pPr>
      <w:r w:rsidRPr="00D37EC2">
        <w:rPr>
          <w:b/>
        </w:rPr>
        <w:lastRenderedPageBreak/>
        <w:t xml:space="preserve">     </w:t>
      </w:r>
      <w:r w:rsidRPr="00D37EC2">
        <w:rPr>
          <w:b/>
          <w:sz w:val="24"/>
          <w:szCs w:val="24"/>
        </w:rPr>
        <w:t>ΠΡΟΓΡΑΜΜΑ ΕΞΕΤΑΣΤΙΚΗΣ ΠΡΟΠΤΥΧΙΑΚΟΥ ΠΡΟΓΡΑΜΜΑΤΟΣ ΣΠΟΥΔΩΝ</w:t>
      </w:r>
    </w:p>
    <w:p w14:paraId="4803F9C2" w14:textId="5E4B96E0" w:rsidR="001349AB" w:rsidRPr="00D37EC2" w:rsidRDefault="000B2721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D37EC2">
        <w:rPr>
          <w:b/>
          <w:sz w:val="24"/>
          <w:szCs w:val="24"/>
        </w:rPr>
        <w:t>ΕΑΡΙΝΟΥ</w:t>
      </w:r>
      <w:r w:rsidR="001349AB" w:rsidRPr="00D37EC2">
        <w:rPr>
          <w:b/>
          <w:sz w:val="24"/>
          <w:szCs w:val="24"/>
        </w:rPr>
        <w:t xml:space="preserve"> ΕΞΑΜΗΝΟ ΑΚΑΔΗΜΑΪΚΟΥ  ΕΤΟΥΣ 2025-26</w:t>
      </w:r>
    </w:p>
    <w:p w14:paraId="5B9168CF" w14:textId="27F41F0C" w:rsidR="001349AB" w:rsidRPr="00D37EC2" w:rsidRDefault="001349AB" w:rsidP="009340C9">
      <w:pPr>
        <w:spacing w:after="0" w:line="240" w:lineRule="auto"/>
        <w:jc w:val="center"/>
      </w:pPr>
      <w:r w:rsidRPr="00D37EC2">
        <w:rPr>
          <w:b/>
          <w:sz w:val="24"/>
          <w:szCs w:val="24"/>
        </w:rPr>
        <w:t>Α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C00000"/>
          <w:sz w:val="24"/>
          <w:szCs w:val="24"/>
        </w:rPr>
        <w:t>Β’ ΕΤΟΣ</w:t>
      </w:r>
      <w:r w:rsidRPr="00D37EC2">
        <w:rPr>
          <w:bCs/>
          <w:color w:val="C00000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B050"/>
          <w:sz w:val="24"/>
          <w:szCs w:val="24"/>
        </w:rPr>
        <w:t>Γ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0070C0"/>
          <w:sz w:val="24"/>
          <w:szCs w:val="24"/>
        </w:rPr>
        <w:t>Δ’ ΕΤΟΣ</w:t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Cs/>
          <w:color w:val="000000" w:themeColor="text1"/>
          <w:sz w:val="24"/>
          <w:szCs w:val="24"/>
        </w:rPr>
        <w:sym w:font="Symbol" w:char="F0B7"/>
      </w:r>
      <w:r w:rsidRPr="00D37EC2">
        <w:rPr>
          <w:bCs/>
          <w:color w:val="000000" w:themeColor="text1"/>
          <w:sz w:val="24"/>
          <w:szCs w:val="24"/>
        </w:rPr>
        <w:t xml:space="preserve">  </w:t>
      </w:r>
      <w:r w:rsidRPr="00D37EC2">
        <w:rPr>
          <w:b/>
          <w:color w:val="7030A0"/>
          <w:sz w:val="24"/>
          <w:szCs w:val="24"/>
        </w:rPr>
        <w:t>ΜΑΘΗΜΑΤΑ</w:t>
      </w:r>
      <w:r w:rsidRPr="00D37EC2">
        <w:rPr>
          <w:b/>
          <w:color w:val="00B0F0"/>
          <w:sz w:val="24"/>
          <w:szCs w:val="24"/>
        </w:rPr>
        <w:t xml:space="preserve"> </w:t>
      </w:r>
      <w:r w:rsidRPr="00D37EC2">
        <w:rPr>
          <w:b/>
          <w:color w:val="7030A0"/>
          <w:sz w:val="24"/>
          <w:szCs w:val="24"/>
        </w:rPr>
        <w:t>ΕΠΙΛΟΓΗΣ (Γ’ &amp; Δ’ ΕΤΟΣ)</w:t>
      </w:r>
      <w:r w:rsidR="009340C9">
        <w:rPr>
          <w:b/>
          <w:color w:val="7030A0"/>
          <w:sz w:val="24"/>
          <w:szCs w:val="24"/>
        </w:rPr>
        <w:t xml:space="preserve"> </w:t>
      </w:r>
      <w:r w:rsidR="009340C9" w:rsidRPr="00D37EC2">
        <w:rPr>
          <w:bCs/>
          <w:color w:val="000000" w:themeColor="text1"/>
          <w:sz w:val="24"/>
          <w:szCs w:val="24"/>
        </w:rPr>
        <w:sym w:font="Symbol" w:char="F0B7"/>
      </w:r>
      <w:r w:rsidR="009340C9" w:rsidRPr="00D37EC2">
        <w:rPr>
          <w:bCs/>
          <w:color w:val="000000" w:themeColor="text1"/>
          <w:sz w:val="24"/>
          <w:szCs w:val="24"/>
        </w:rPr>
        <w:t xml:space="preserve">  </w:t>
      </w:r>
      <w:r w:rsidR="009340C9" w:rsidRPr="00D37EC2">
        <w:rPr>
          <w:b/>
          <w:color w:val="FF9900"/>
          <w:sz w:val="24"/>
          <w:szCs w:val="24"/>
        </w:rPr>
        <w:t>ΕΠΙ ΠΤΥΧΙΩ</w:t>
      </w:r>
      <w:r w:rsidR="009340C9" w:rsidRPr="00D37EC2">
        <w:rPr>
          <w:bCs/>
          <w:color w:val="000000" w:themeColor="text1"/>
          <w:sz w:val="24"/>
          <w:szCs w:val="24"/>
        </w:rPr>
        <w:t xml:space="preserve">  </w:t>
      </w:r>
    </w:p>
    <w:p w14:paraId="746EA52A" w14:textId="77777777" w:rsidR="001349AB" w:rsidRPr="00D37EC2" w:rsidRDefault="001349AB" w:rsidP="001349AB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551"/>
        <w:gridCol w:w="2722"/>
        <w:gridCol w:w="2381"/>
        <w:gridCol w:w="2640"/>
      </w:tblGrid>
      <w:tr w:rsidR="001349AB" w:rsidRPr="00D37EC2" w14:paraId="34258BBB" w14:textId="77777777" w:rsidTr="00AD3DF6">
        <w:tc>
          <w:tcPr>
            <w:tcW w:w="2547" w:type="dxa"/>
            <w:shd w:val="clear" w:color="auto" w:fill="E5B8B7" w:themeFill="accent2" w:themeFillTint="66"/>
            <w:vAlign w:val="center"/>
          </w:tcPr>
          <w:p w14:paraId="53C31F89" w14:textId="26193A31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ΔΕΥΤΕΡΑ </w:t>
            </w:r>
            <w:r w:rsidR="00BF60F6" w:rsidRPr="00D37EC2">
              <w:rPr>
                <w:rFonts w:cstheme="minorHAnsi"/>
                <w:b/>
                <w:bCs/>
              </w:rPr>
              <w:t>6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>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7F9DBE88" w14:textId="7C3DF9EE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ΤΡΙΤΗ 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>/2026</w:t>
            </w:r>
          </w:p>
        </w:tc>
        <w:tc>
          <w:tcPr>
            <w:tcW w:w="2722" w:type="dxa"/>
            <w:shd w:val="clear" w:color="auto" w:fill="E5B8B7" w:themeFill="accent2" w:themeFillTint="66"/>
            <w:vAlign w:val="center"/>
          </w:tcPr>
          <w:p w14:paraId="61A35998" w14:textId="7F006D27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ΤΕΤΑΡΤΗ </w:t>
            </w:r>
            <w:r w:rsidR="00BF60F6" w:rsidRPr="00D37EC2">
              <w:rPr>
                <w:rFonts w:cstheme="minorHAnsi"/>
                <w:b/>
                <w:bCs/>
              </w:rPr>
              <w:t>8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  <w:tc>
          <w:tcPr>
            <w:tcW w:w="2381" w:type="dxa"/>
            <w:shd w:val="clear" w:color="auto" w:fill="E5B8B7" w:themeFill="accent2" w:themeFillTint="66"/>
            <w:vAlign w:val="center"/>
          </w:tcPr>
          <w:p w14:paraId="52B11587" w14:textId="76B66271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ΕΜΠΤΗ </w:t>
            </w:r>
            <w:r w:rsidR="00BF60F6" w:rsidRPr="00D37EC2">
              <w:rPr>
                <w:rFonts w:cstheme="minorHAnsi"/>
                <w:b/>
                <w:bCs/>
              </w:rPr>
              <w:t>9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  <w:tc>
          <w:tcPr>
            <w:tcW w:w="2640" w:type="dxa"/>
            <w:shd w:val="clear" w:color="auto" w:fill="E5B8B7" w:themeFill="accent2" w:themeFillTint="66"/>
            <w:vAlign w:val="center"/>
          </w:tcPr>
          <w:p w14:paraId="6E93B8CD" w14:textId="4E5F3BF0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37EC2">
              <w:rPr>
                <w:rFonts w:cstheme="minorHAnsi"/>
                <w:b/>
                <w:bCs/>
              </w:rPr>
              <w:t xml:space="preserve">ΠΑΡΑΣΚΕΥΗ </w:t>
            </w:r>
            <w:r w:rsidR="003C0388" w:rsidRPr="00D37EC2">
              <w:rPr>
                <w:rFonts w:cstheme="minorHAnsi"/>
                <w:b/>
                <w:bCs/>
              </w:rPr>
              <w:t>1</w:t>
            </w:r>
            <w:r w:rsidR="00BF60F6" w:rsidRPr="00D37EC2">
              <w:rPr>
                <w:rFonts w:cstheme="minorHAnsi"/>
                <w:b/>
                <w:bCs/>
              </w:rPr>
              <w:t>0</w:t>
            </w:r>
            <w:r w:rsidRPr="00D37EC2">
              <w:rPr>
                <w:rFonts w:cstheme="minorHAnsi"/>
                <w:b/>
                <w:bCs/>
              </w:rPr>
              <w:t>/</w:t>
            </w:r>
            <w:r w:rsidR="00BF60F6" w:rsidRPr="00D37EC2">
              <w:rPr>
                <w:rFonts w:cstheme="minorHAnsi"/>
                <w:b/>
                <w:bCs/>
              </w:rPr>
              <w:t>7</w:t>
            </w:r>
            <w:r w:rsidRPr="00D37EC2">
              <w:rPr>
                <w:rFonts w:cstheme="minorHAnsi"/>
                <w:b/>
                <w:bCs/>
              </w:rPr>
              <w:t xml:space="preserve">/2026 </w:t>
            </w:r>
          </w:p>
        </w:tc>
      </w:tr>
      <w:tr w:rsidR="001349AB" w:rsidRPr="00D37EC2" w14:paraId="5BF871DA" w14:textId="77777777" w:rsidTr="00AD3DF6">
        <w:trPr>
          <w:trHeight w:val="1057"/>
        </w:trPr>
        <w:tc>
          <w:tcPr>
            <w:tcW w:w="2547" w:type="dxa"/>
            <w:vAlign w:val="center"/>
          </w:tcPr>
          <w:p w14:paraId="708C3BAB" w14:textId="31CD0B53" w:rsidR="00721E21" w:rsidRPr="00D37EC2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ΟΙΚΟΝΟΜΙΚΑ ΤΗΣ ΕΡΓΑΣΙΑΣ (Κ1)</w:t>
            </w:r>
            <w:r w:rsidR="001A2588">
              <w:rPr>
                <w:b/>
                <w:color w:val="0070C0"/>
                <w:sz w:val="16"/>
                <w:szCs w:val="16"/>
              </w:rPr>
              <w:t xml:space="preserve"> ΔΗΜΗΤΡΟΠΟΥΛΟΥ ΑΓΓΕΛΑ</w:t>
            </w:r>
          </w:p>
          <w:p w14:paraId="49B81481" w14:textId="77777777" w:rsidR="00BF60F6" w:rsidRPr="00D37EC2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0:00-12:00</w:t>
            </w:r>
          </w:p>
          <w:p w14:paraId="1F6E5722" w14:textId="61FC575E" w:rsidR="00BF60F6" w:rsidRPr="00D37EC2" w:rsidRDefault="00BF60F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551" w:type="dxa"/>
            <w:vAlign w:val="center"/>
          </w:tcPr>
          <w:p w14:paraId="77AA431D" w14:textId="1B8E383C" w:rsidR="001133C6" w:rsidRPr="00480FBE" w:rsidRDefault="00BF60F6" w:rsidP="00124CB1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br/>
            </w:r>
            <w:r w:rsidR="00480FBE" w:rsidRPr="00480FBE">
              <w:rPr>
                <w:b/>
                <w:color w:val="00B050"/>
                <w:sz w:val="16"/>
                <w:szCs w:val="16"/>
              </w:rPr>
              <w:t>ΟΙΚΟΝΟΜΙΚΗ ΤΩΝ ΕΠΙΧΕΙΡΗΣΕΩΝ (Κ3)</w:t>
            </w:r>
            <w:r w:rsidR="001A2588">
              <w:rPr>
                <w:b/>
                <w:color w:val="00B050"/>
                <w:sz w:val="16"/>
                <w:szCs w:val="16"/>
              </w:rPr>
              <w:t xml:space="preserve"> ΦΩΤΟΠΟΥΛΟΣ ΓΕΩΡΓΙΟΣ</w:t>
            </w:r>
          </w:p>
          <w:p w14:paraId="60F75DC8" w14:textId="77777777" w:rsidR="00480FBE" w:rsidRPr="00480FBE" w:rsidRDefault="00480FBE" w:rsidP="00124CB1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480FBE">
              <w:rPr>
                <w:b/>
                <w:color w:val="00B050"/>
                <w:sz w:val="16"/>
                <w:szCs w:val="16"/>
              </w:rPr>
              <w:t>9:00-11:00</w:t>
            </w:r>
          </w:p>
          <w:p w14:paraId="671170CA" w14:textId="555AC412" w:rsidR="00480FBE" w:rsidRPr="001D6D66" w:rsidRDefault="00480FBE" w:rsidP="00124CB1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722" w:type="dxa"/>
            <w:vAlign w:val="center"/>
          </w:tcPr>
          <w:p w14:paraId="237BEA31" w14:textId="5B93F825" w:rsidR="00480FBE" w:rsidRPr="009340C9" w:rsidRDefault="009340C9" w:rsidP="00480FBE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340C9">
              <w:rPr>
                <w:b/>
                <w:color w:val="FF9900"/>
                <w:sz w:val="16"/>
                <w:szCs w:val="16"/>
              </w:rPr>
              <w:t>ΜΑΚΡΟΟΙΚΟΝΟΜΙΚΗ ΘΕΩΡΙΑ 1 (Υ)</w:t>
            </w:r>
            <w:r w:rsidR="001A2588" w:rsidRPr="00E571AC">
              <w:rPr>
                <w:b/>
                <w:color w:val="FF9900"/>
                <w:sz w:val="16"/>
                <w:szCs w:val="16"/>
              </w:rPr>
              <w:t xml:space="preserve"> </w:t>
            </w:r>
            <w:r w:rsidR="001A2588">
              <w:rPr>
                <w:b/>
                <w:color w:val="FF9900"/>
                <w:sz w:val="16"/>
                <w:szCs w:val="16"/>
              </w:rPr>
              <w:t>ΚΩΝΣΤΑΝΤΙΝΟΥ ΒΑΣΙΛΕΙΟΣ</w:t>
            </w:r>
            <w:r w:rsidRPr="009340C9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5276D1F7" w14:textId="77777777" w:rsidR="009340C9" w:rsidRPr="009340C9" w:rsidRDefault="009340C9" w:rsidP="009340C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340C9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2320F37D" w14:textId="1FF12DA4" w:rsidR="00911D32" w:rsidRPr="009340C9" w:rsidRDefault="009340C9" w:rsidP="009340C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E571AC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381" w:type="dxa"/>
            <w:vAlign w:val="center"/>
          </w:tcPr>
          <w:p w14:paraId="066CD774" w14:textId="4D877A51" w:rsidR="00911D32" w:rsidRPr="001945DF" w:rsidRDefault="001945DF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1945DF">
              <w:rPr>
                <w:b/>
                <w:color w:val="C00000"/>
                <w:sz w:val="16"/>
                <w:szCs w:val="16"/>
              </w:rPr>
              <w:t>ΣΤΑΤΙΣΤΙΚΗ 2 (Υ)</w:t>
            </w:r>
            <w:r w:rsidR="00E571AC">
              <w:rPr>
                <w:b/>
                <w:color w:val="C00000"/>
                <w:sz w:val="16"/>
                <w:szCs w:val="16"/>
              </w:rPr>
              <w:t xml:space="preserve"> ΒΛΑΧΟΣ ΔΗΜΗΤΡΙΟΣ</w:t>
            </w:r>
          </w:p>
          <w:p w14:paraId="3DC8CDC6" w14:textId="4773264D" w:rsidR="001945DF" w:rsidRPr="00D37EC2" w:rsidRDefault="001945DF" w:rsidP="001945D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37EC2">
              <w:rPr>
                <w:b/>
                <w:color w:val="C00000"/>
                <w:sz w:val="16"/>
                <w:szCs w:val="16"/>
              </w:rPr>
              <w:t>1</w:t>
            </w:r>
            <w:r>
              <w:rPr>
                <w:b/>
                <w:color w:val="C00000"/>
                <w:sz w:val="16"/>
                <w:szCs w:val="16"/>
              </w:rPr>
              <w:t>0</w:t>
            </w:r>
            <w:r w:rsidRPr="00D37EC2">
              <w:rPr>
                <w:b/>
                <w:color w:val="C00000"/>
                <w:sz w:val="16"/>
                <w:szCs w:val="16"/>
              </w:rPr>
              <w:t>:00-1</w:t>
            </w:r>
            <w:r>
              <w:rPr>
                <w:b/>
                <w:color w:val="C00000"/>
                <w:sz w:val="16"/>
                <w:szCs w:val="16"/>
              </w:rPr>
              <w:t>2</w:t>
            </w:r>
            <w:r w:rsidRPr="00D37EC2">
              <w:rPr>
                <w:b/>
                <w:color w:val="C00000"/>
                <w:sz w:val="16"/>
                <w:szCs w:val="16"/>
              </w:rPr>
              <w:t>:00</w:t>
            </w:r>
          </w:p>
          <w:p w14:paraId="4229D0C9" w14:textId="6EFE9E48" w:rsidR="001945DF" w:rsidRPr="00D37EC2" w:rsidRDefault="001945DF" w:rsidP="00051D6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E571AC">
              <w:rPr>
                <w:b/>
                <w:sz w:val="16"/>
                <w:szCs w:val="16"/>
              </w:rPr>
              <w:t>Α1-Α3</w:t>
            </w:r>
          </w:p>
        </w:tc>
        <w:tc>
          <w:tcPr>
            <w:tcW w:w="2640" w:type="dxa"/>
            <w:vAlign w:val="center"/>
          </w:tcPr>
          <w:p w14:paraId="1CA45D75" w14:textId="122D19B9" w:rsidR="004D77B2" w:rsidRPr="004D77B2" w:rsidRDefault="001945DF" w:rsidP="004D77B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945DF">
              <w:rPr>
                <w:rFonts w:cstheme="minorHAnsi"/>
                <w:b/>
                <w:color w:val="000000" w:themeColor="text1"/>
                <w:sz w:val="16"/>
                <w:szCs w:val="16"/>
              </w:rPr>
              <w:br/>
            </w:r>
            <w:r w:rsidR="004D77B2" w:rsidRPr="00D37EC2">
              <w:rPr>
                <w:b/>
                <w:color w:val="00B050"/>
                <w:sz w:val="16"/>
                <w:szCs w:val="16"/>
              </w:rPr>
              <w:t xml:space="preserve"> ΟΙΚΟΝΟΜΙΚΗ ΑΝΑΛΥΣΗ &amp; ΠΟΛΙΤΙΚΗ ΤΩΝ ΘΕΣΜΩΝ (Κ1)</w:t>
            </w:r>
            <w:r w:rsidR="004D77B2">
              <w:rPr>
                <w:b/>
                <w:color w:val="00B050"/>
                <w:sz w:val="16"/>
                <w:szCs w:val="16"/>
              </w:rPr>
              <w:t xml:space="preserve"> </w:t>
            </w:r>
            <w:r w:rsidR="004D77B2" w:rsidRPr="004D77B2">
              <w:rPr>
                <w:b/>
                <w:sz w:val="16"/>
                <w:szCs w:val="16"/>
              </w:rPr>
              <w:t>Απαλλακτική εργασία</w:t>
            </w:r>
          </w:p>
          <w:p w14:paraId="68A207FA" w14:textId="77777777" w:rsidR="004D77B2" w:rsidRDefault="004D77B2" w:rsidP="004D77B2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  <w:p w14:paraId="2B18DDAF" w14:textId="291BF1C2" w:rsidR="004D77B2" w:rsidRPr="00D37EC2" w:rsidRDefault="004D77B2" w:rsidP="004D77B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ΟΙΚΟΝΟΜΙΚΑ ΤΗΣ ΥΓΕΙΑΣ (Ε-</w:t>
            </w:r>
            <w:r>
              <w:rPr>
                <w:b/>
                <w:color w:val="FF9900"/>
                <w:sz w:val="16"/>
                <w:szCs w:val="16"/>
              </w:rPr>
              <w:t>Β</w:t>
            </w:r>
            <w:r w:rsidRPr="00D37EC2">
              <w:rPr>
                <w:b/>
                <w:color w:val="FF9900"/>
                <w:sz w:val="16"/>
                <w:szCs w:val="16"/>
              </w:rPr>
              <w:t>)</w:t>
            </w:r>
            <w:r w:rsidR="00797304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73FD5092" w14:textId="77777777" w:rsidR="004D77B2" w:rsidRPr="004D77B2" w:rsidRDefault="004D77B2" w:rsidP="004D77B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D77B2">
              <w:rPr>
                <w:b/>
                <w:sz w:val="16"/>
                <w:szCs w:val="16"/>
              </w:rPr>
              <w:t>Απαλλακτική εργασία</w:t>
            </w:r>
          </w:p>
          <w:p w14:paraId="5808F49D" w14:textId="77777777" w:rsidR="004D77B2" w:rsidRDefault="004D77B2" w:rsidP="004D77B2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  <w:p w14:paraId="6A9D0360" w14:textId="31B758C3" w:rsidR="004D77B2" w:rsidRDefault="004D77B2" w:rsidP="004D77B2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ΔΗΜΟΣΙΑ ΟΙΚΟΝΟΙΚΗ (Κ1)</w:t>
            </w:r>
            <w:r w:rsidR="00797304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593B88B5" w14:textId="1D40DF6D" w:rsidR="007E4511" w:rsidRPr="00D37EC2" w:rsidRDefault="004D77B2" w:rsidP="00BB7963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D77B2">
              <w:rPr>
                <w:b/>
                <w:sz w:val="16"/>
                <w:szCs w:val="16"/>
              </w:rPr>
              <w:t>Απαλλακτική εργασία</w:t>
            </w:r>
          </w:p>
        </w:tc>
      </w:tr>
      <w:tr w:rsidR="001349AB" w:rsidRPr="00D37EC2" w14:paraId="1EEEF19C" w14:textId="77777777" w:rsidTr="00AD3DF6">
        <w:trPr>
          <w:trHeight w:val="1171"/>
        </w:trPr>
        <w:tc>
          <w:tcPr>
            <w:tcW w:w="2547" w:type="dxa"/>
            <w:vAlign w:val="center"/>
          </w:tcPr>
          <w:p w14:paraId="05C12580" w14:textId="35AEB362" w:rsidR="00721E21" w:rsidRPr="00D37EC2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ΣΥΜΠΕΡΙΦΟΡΙΚΑ ΟΙΚΟΝΟΜΙΚΑ (Κ3)</w:t>
            </w:r>
            <w:r w:rsidR="001A2588">
              <w:rPr>
                <w:b/>
                <w:color w:val="0070C0"/>
                <w:sz w:val="16"/>
                <w:szCs w:val="16"/>
              </w:rPr>
              <w:t xml:space="preserve"> ΔΗΜΗΤΡΟΠΟΥΛΟΥ ΑΓΓΕΛΑ </w:t>
            </w:r>
          </w:p>
          <w:p w14:paraId="7EB8F4C3" w14:textId="77777777" w:rsidR="00BF60F6" w:rsidRPr="001A2588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color w:val="0070C0"/>
                <w:sz w:val="16"/>
                <w:szCs w:val="16"/>
              </w:rPr>
              <w:t>12:00-14:00</w:t>
            </w:r>
          </w:p>
          <w:p w14:paraId="653499D3" w14:textId="03C72AC8" w:rsidR="00BF60F6" w:rsidRPr="001A2588" w:rsidRDefault="00BF60F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</w:tc>
        <w:tc>
          <w:tcPr>
            <w:tcW w:w="2551" w:type="dxa"/>
            <w:vAlign w:val="center"/>
          </w:tcPr>
          <w:p w14:paraId="026F7CF0" w14:textId="283BA4D5" w:rsidR="00AD3DF6" w:rsidRPr="00480FBE" w:rsidRDefault="00480FBE" w:rsidP="008A599E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480FBE">
              <w:rPr>
                <w:b/>
                <w:color w:val="00B050"/>
                <w:sz w:val="16"/>
                <w:szCs w:val="16"/>
              </w:rPr>
              <w:t>ΑΞΙOΛΟΓΗΣΗ ΕΠΕΝΔΥΣΕΩΝ (Κ2)</w:t>
            </w:r>
            <w:r w:rsidR="001A2588">
              <w:rPr>
                <w:b/>
                <w:color w:val="00B050"/>
                <w:sz w:val="16"/>
                <w:szCs w:val="16"/>
              </w:rPr>
              <w:t xml:space="preserve"> ΦΩΤΟΠΟΥΛΟΣ ΓΕΩΡΓΙΟΣ</w:t>
            </w:r>
          </w:p>
          <w:p w14:paraId="2B5012F1" w14:textId="77777777" w:rsidR="00480FBE" w:rsidRPr="00480FBE" w:rsidRDefault="00480FBE" w:rsidP="008A599E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480FBE">
              <w:rPr>
                <w:b/>
                <w:color w:val="00B050"/>
                <w:sz w:val="16"/>
                <w:szCs w:val="16"/>
              </w:rPr>
              <w:t>11:00-13:00</w:t>
            </w:r>
          </w:p>
          <w:p w14:paraId="2DFE277E" w14:textId="51D75113" w:rsidR="00480FBE" w:rsidRPr="001A2588" w:rsidRDefault="00480FB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722" w:type="dxa"/>
            <w:vAlign w:val="center"/>
          </w:tcPr>
          <w:p w14:paraId="61E5BD16" w14:textId="230EF41B" w:rsidR="00911D32" w:rsidRDefault="009340C9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ΕΙΣΑΓΩΓΗ ΣΤΗΝ ΟΙΚΟΝΟΜΙΚΗ ΕΠΙΣΤΗΜΗ 1 (Υ)</w:t>
            </w:r>
            <w:r w:rsidR="00E571AC">
              <w:rPr>
                <w:b/>
                <w:color w:val="00B050"/>
                <w:sz w:val="16"/>
                <w:szCs w:val="16"/>
              </w:rPr>
              <w:t xml:space="preserve"> ΚΩΝΣΤΑΝΤΙΝΟΥ ΒΑΣΙΛΕΙΟΣ</w:t>
            </w:r>
          </w:p>
          <w:p w14:paraId="4593E5E9" w14:textId="77777777" w:rsidR="009340C9" w:rsidRPr="009340C9" w:rsidRDefault="009340C9" w:rsidP="009340C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340C9">
              <w:rPr>
                <w:b/>
                <w:color w:val="FF9900"/>
                <w:sz w:val="16"/>
                <w:szCs w:val="16"/>
              </w:rPr>
              <w:t>ΕΠΙ ΠΤΥΧΙΩ</w:t>
            </w:r>
          </w:p>
          <w:p w14:paraId="55E7EB38" w14:textId="661FE186" w:rsidR="009340C9" w:rsidRPr="009340C9" w:rsidRDefault="009340C9" w:rsidP="009340C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340C9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2</w:t>
            </w:r>
            <w:r w:rsidRPr="009340C9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</w:rPr>
              <w:t>4</w:t>
            </w:r>
            <w:r w:rsidRPr="009340C9">
              <w:rPr>
                <w:b/>
                <w:color w:val="FF9900"/>
                <w:sz w:val="16"/>
                <w:szCs w:val="16"/>
              </w:rPr>
              <w:t>:00</w:t>
            </w:r>
          </w:p>
          <w:p w14:paraId="0DA46870" w14:textId="774756F8" w:rsidR="00E571AC" w:rsidRDefault="009340C9" w:rsidP="00E571AC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E571AC">
              <w:rPr>
                <w:b/>
                <w:sz w:val="16"/>
                <w:szCs w:val="16"/>
              </w:rPr>
              <w:t xml:space="preserve"> </w:t>
            </w:r>
            <w:r w:rsidR="00E571AC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0A3DDF93" w14:textId="0FB77F89" w:rsidR="009340C9" w:rsidRPr="009340C9" w:rsidRDefault="009340C9" w:rsidP="009340C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7750C9EC" w14:textId="361DE51A" w:rsidR="006D12A2" w:rsidRPr="001945DF" w:rsidRDefault="00347091" w:rsidP="006D12A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7030A0"/>
                <w:sz w:val="16"/>
                <w:szCs w:val="16"/>
              </w:rPr>
              <w:t>ΧΡΟΝΟΛΟΓΙΚΕΣ ΣΕΙΡ</w:t>
            </w:r>
            <w:r w:rsidR="001945DF" w:rsidRPr="001945DF">
              <w:rPr>
                <w:rFonts w:cstheme="minorHAnsi"/>
                <w:b/>
                <w:color w:val="7030A0"/>
                <w:sz w:val="16"/>
                <w:szCs w:val="16"/>
              </w:rPr>
              <w:t>ΕΣ (Ε-Β)</w:t>
            </w:r>
            <w:r w:rsidR="00E571AC">
              <w:rPr>
                <w:rFonts w:cstheme="minorHAnsi"/>
                <w:b/>
                <w:color w:val="7030A0"/>
                <w:sz w:val="16"/>
                <w:szCs w:val="16"/>
              </w:rPr>
              <w:t xml:space="preserve"> ΒΛΑΧΟΣ ΔΗΜΗΤΡΙΟΣ</w:t>
            </w:r>
          </w:p>
          <w:p w14:paraId="2B84FBF4" w14:textId="77777777" w:rsidR="001945DF" w:rsidRPr="001945DF" w:rsidRDefault="001945DF" w:rsidP="006D12A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1945DF">
              <w:rPr>
                <w:rFonts w:cstheme="minorHAnsi"/>
                <w:b/>
                <w:color w:val="7030A0"/>
                <w:sz w:val="16"/>
                <w:szCs w:val="16"/>
              </w:rPr>
              <w:t>12:00-14:00</w:t>
            </w:r>
          </w:p>
          <w:p w14:paraId="02B6B2DE" w14:textId="4D8011C9" w:rsidR="001945DF" w:rsidRPr="004D77B2" w:rsidRDefault="001945DF" w:rsidP="006D12A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E571AC">
              <w:rPr>
                <w:b/>
                <w:sz w:val="16"/>
                <w:szCs w:val="16"/>
              </w:rPr>
              <w:t xml:space="preserve"> Α1-Α3</w:t>
            </w:r>
          </w:p>
        </w:tc>
        <w:tc>
          <w:tcPr>
            <w:tcW w:w="2640" w:type="dxa"/>
            <w:vAlign w:val="center"/>
          </w:tcPr>
          <w:p w14:paraId="51D36C33" w14:textId="77777777" w:rsidR="004D77B2" w:rsidRPr="00D37EC2" w:rsidRDefault="004D77B2" w:rsidP="004D77B2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  <w:p w14:paraId="35F8A56C" w14:textId="62C0C8FE" w:rsidR="007E4511" w:rsidRPr="009340C9" w:rsidRDefault="007E4511" w:rsidP="007E4511">
            <w:pPr>
              <w:spacing w:after="0" w:line="240" w:lineRule="auto"/>
              <w:rPr>
                <w:b/>
                <w:color w:val="FF9900"/>
                <w:sz w:val="16"/>
                <w:szCs w:val="16"/>
              </w:rPr>
            </w:pPr>
          </w:p>
        </w:tc>
      </w:tr>
      <w:tr w:rsidR="001349AB" w:rsidRPr="00D37EC2" w14:paraId="6AB42ECB" w14:textId="77777777" w:rsidTr="00AD3DF6">
        <w:trPr>
          <w:trHeight w:val="720"/>
        </w:trPr>
        <w:tc>
          <w:tcPr>
            <w:tcW w:w="2547" w:type="dxa"/>
            <w:vAlign w:val="center"/>
          </w:tcPr>
          <w:p w14:paraId="4D08EC78" w14:textId="2F516543" w:rsidR="00AA7D9E" w:rsidRPr="00D37EC2" w:rsidRDefault="00BF60F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ΔΙΑΧΕΙΡΙΣΗ ΤΡΑΠΕΖΙΚΩΝ ΚΙΝΔΥΝΩΝ (Κ2)</w:t>
            </w:r>
            <w:r w:rsidR="00124CB1" w:rsidRPr="00D37EC2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ΔΗΜΗΤΡΟΠΟΥΛΟΥ ΑΓΓΕΛΑ</w:t>
            </w:r>
          </w:p>
          <w:p w14:paraId="763D1728" w14:textId="77777777" w:rsidR="00BF60F6" w:rsidRPr="00D37EC2" w:rsidRDefault="00BF60F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4:00-16:00</w:t>
            </w:r>
          </w:p>
          <w:p w14:paraId="11276F83" w14:textId="6446DBDD" w:rsidR="00BF60F6" w:rsidRPr="00D37EC2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  <w:p w14:paraId="4FB7C231" w14:textId="7207B552" w:rsidR="00BF60F6" w:rsidRPr="00D37EC2" w:rsidRDefault="00BF60F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6C242FCA" w14:textId="38B5449E" w:rsidR="00480FBE" w:rsidRPr="00480FBE" w:rsidRDefault="00480FBE" w:rsidP="008A599E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480FBE">
              <w:rPr>
                <w:b/>
                <w:color w:val="FF9900"/>
                <w:sz w:val="16"/>
                <w:szCs w:val="16"/>
              </w:rPr>
              <w:t>ΠΕΡΙΦΕΡΕΙΑΚΗ &amp; ΑΣΤΙΚΗ ΟΙΚΟΝΟΜΙΚΗ (Κ2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ΦΩΤΟΠΟΥΛΟΣ ΓΕΩΡΓΙΟΣ</w:t>
            </w:r>
          </w:p>
          <w:p w14:paraId="7377AF17" w14:textId="77777777" w:rsidR="00AD3DF6" w:rsidRPr="00480FBE" w:rsidRDefault="00480FBE" w:rsidP="008A599E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480FBE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57A1A771" w14:textId="368EA591" w:rsidR="00480FBE" w:rsidRPr="00480FBE" w:rsidRDefault="00480FBE" w:rsidP="00480FBE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722" w:type="dxa"/>
            <w:vAlign w:val="center"/>
          </w:tcPr>
          <w:p w14:paraId="0A992734" w14:textId="77777777" w:rsidR="00E47CB8" w:rsidRPr="00D37EC2" w:rsidRDefault="00E47CB8" w:rsidP="00E47CB8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ΚΟΙΝΩΝΙΚΗ &amp; ΑΛΛΥΛΕΓΓΥΑ ΟΙΚΟΝΟΜΙΑ</w:t>
            </w:r>
            <w:r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 ΦΙΛΙΠΠΟΠΟΥΛΟΣ ΝΙΚΟΛΑΟΣ</w:t>
            </w: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 (Ε-Β)</w:t>
            </w:r>
          </w:p>
          <w:p w14:paraId="3081B3B5" w14:textId="7B6FDFFE" w:rsidR="00E47CB8" w:rsidRPr="00D37EC2" w:rsidRDefault="00E47CB8" w:rsidP="00E47CB8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1</w:t>
            </w:r>
            <w:r w:rsidR="00347091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4</w:t>
            </w: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:00-1</w:t>
            </w:r>
            <w:r w:rsidR="00347091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6</w:t>
            </w:r>
            <w:r w:rsidRPr="00D37EC2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:00</w:t>
            </w:r>
          </w:p>
          <w:p w14:paraId="6FA18B7D" w14:textId="7AD7FAF8" w:rsidR="00911D32" w:rsidRPr="00D37EC2" w:rsidRDefault="00E47CB8" w:rsidP="00E47CB8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>
              <w:rPr>
                <w:b/>
                <w:sz w:val="16"/>
                <w:szCs w:val="16"/>
              </w:rPr>
              <w:t xml:space="preserve"> Α1-Α2</w:t>
            </w:r>
          </w:p>
        </w:tc>
        <w:tc>
          <w:tcPr>
            <w:tcW w:w="2381" w:type="dxa"/>
            <w:vAlign w:val="center"/>
          </w:tcPr>
          <w:p w14:paraId="45793C9C" w14:textId="00D894B7" w:rsidR="00CE47EF" w:rsidRPr="001945DF" w:rsidRDefault="001945DF" w:rsidP="00CE47E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1945DF">
              <w:rPr>
                <w:b/>
                <w:color w:val="FF9900"/>
                <w:sz w:val="16"/>
                <w:szCs w:val="16"/>
              </w:rPr>
              <w:t>ΣΤΑΤΙΣΤΙΚΗ 1 (Υ) ΕΠΙ ΠΤΥΧΙΩ</w:t>
            </w:r>
            <w:r w:rsidR="00E571AC">
              <w:rPr>
                <w:b/>
                <w:color w:val="FF9900"/>
                <w:sz w:val="16"/>
                <w:szCs w:val="16"/>
              </w:rPr>
              <w:t xml:space="preserve"> ΒΛΑΧΟΣ ΔΗΜΗΤΡΙΟΣ</w:t>
            </w:r>
          </w:p>
          <w:p w14:paraId="063441B2" w14:textId="07FB34E5" w:rsidR="001945DF" w:rsidRPr="00D37EC2" w:rsidRDefault="001945DF" w:rsidP="001945D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</w:t>
            </w:r>
            <w:r w:rsidR="00651F01">
              <w:rPr>
                <w:b/>
                <w:color w:val="FF9900"/>
                <w:sz w:val="16"/>
                <w:szCs w:val="16"/>
              </w:rPr>
              <w:t>4</w:t>
            </w:r>
            <w:r w:rsidRPr="00D37EC2">
              <w:rPr>
                <w:b/>
                <w:color w:val="FF9900"/>
                <w:sz w:val="16"/>
                <w:szCs w:val="16"/>
              </w:rPr>
              <w:t>:00-1</w:t>
            </w:r>
            <w:r w:rsidR="00651F01">
              <w:rPr>
                <w:b/>
                <w:color w:val="FF9900"/>
                <w:sz w:val="16"/>
                <w:szCs w:val="16"/>
              </w:rPr>
              <w:t>6</w:t>
            </w:r>
            <w:r w:rsidRPr="00D37EC2">
              <w:rPr>
                <w:b/>
                <w:color w:val="FF9900"/>
                <w:sz w:val="16"/>
                <w:szCs w:val="16"/>
              </w:rPr>
              <w:t>:00</w:t>
            </w:r>
          </w:p>
          <w:p w14:paraId="23713AC4" w14:textId="691EEAD0" w:rsidR="001945DF" w:rsidRPr="001945DF" w:rsidRDefault="001945DF" w:rsidP="001945D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1945DF">
              <w:rPr>
                <w:b/>
                <w:sz w:val="16"/>
                <w:szCs w:val="16"/>
              </w:rPr>
              <w:t>Αίθουσες:</w:t>
            </w:r>
            <w:r w:rsidR="00E571AC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640" w:type="dxa"/>
            <w:vAlign w:val="center"/>
          </w:tcPr>
          <w:p w14:paraId="49E82A86" w14:textId="2D989FFA" w:rsidR="001349AB" w:rsidRPr="00D37EC2" w:rsidRDefault="001349AB" w:rsidP="005449D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</w:tr>
      <w:tr w:rsidR="001349AB" w:rsidRPr="00D37EC2" w14:paraId="211391C2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3D08FBE8" w14:textId="345CD0C0" w:rsidR="00AA7D9E" w:rsidRPr="00D37EC2" w:rsidRDefault="00124CB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ΤΡΑΠΕΖΙΚΗ ΟΙΚΟΝΟΜΙΚΗ (Κ2) ΕΠΙ ΠΤΥΧΙΩ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 ΔΗΜΗΤΡΟΠΟΥΛΟΥ ΑΓΓΕΛΑ</w:t>
            </w:r>
          </w:p>
          <w:p w14:paraId="5A6E78F2" w14:textId="1DE82A4E" w:rsidR="00124CB1" w:rsidRPr="00D37EC2" w:rsidRDefault="00124CB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1D7412F7" w14:textId="2815A0C4" w:rsidR="00124CB1" w:rsidRPr="00D37EC2" w:rsidRDefault="00124CB1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1</w:t>
            </w:r>
          </w:p>
        </w:tc>
        <w:tc>
          <w:tcPr>
            <w:tcW w:w="2551" w:type="dxa"/>
            <w:vAlign w:val="center"/>
          </w:tcPr>
          <w:p w14:paraId="082CF93D" w14:textId="095261D0" w:rsidR="00480FBE" w:rsidRPr="00480FBE" w:rsidRDefault="00480FBE" w:rsidP="00480FBE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b/>
                <w:color w:val="FF9900"/>
                <w:sz w:val="16"/>
                <w:szCs w:val="16"/>
              </w:rPr>
              <w:t>ΒΙΟΜΗΧΑΝΙΚΗ ΟΡΓΑΝΩΣΗ</w:t>
            </w:r>
            <w:r w:rsidRPr="00480FBE">
              <w:rPr>
                <w:b/>
                <w:color w:val="FF9900"/>
                <w:sz w:val="16"/>
                <w:szCs w:val="16"/>
              </w:rPr>
              <w:t xml:space="preserve"> (Κ</w:t>
            </w:r>
            <w:r>
              <w:rPr>
                <w:b/>
                <w:color w:val="FF9900"/>
                <w:sz w:val="16"/>
                <w:szCs w:val="16"/>
              </w:rPr>
              <w:t>3</w:t>
            </w:r>
            <w:r w:rsidRPr="00480FBE">
              <w:rPr>
                <w:b/>
                <w:color w:val="FF9900"/>
                <w:sz w:val="16"/>
                <w:szCs w:val="16"/>
              </w:rPr>
              <w:t xml:space="preserve">) </w:t>
            </w:r>
            <w:r w:rsidR="001A2588">
              <w:rPr>
                <w:b/>
                <w:color w:val="FF9900"/>
                <w:sz w:val="16"/>
                <w:szCs w:val="16"/>
              </w:rPr>
              <w:t xml:space="preserve">ΦΩΤΟΠΟΥΛΟΣ ΓΕΩΡΓΙΟΣ </w:t>
            </w:r>
            <w:r w:rsidRPr="00480FBE">
              <w:rPr>
                <w:b/>
                <w:color w:val="FF9900"/>
                <w:sz w:val="16"/>
                <w:szCs w:val="16"/>
              </w:rPr>
              <w:t>ΕΠΙ ΠΤΥΧΙΩ</w:t>
            </w:r>
          </w:p>
          <w:p w14:paraId="40625541" w14:textId="5D96CEB5" w:rsidR="00480FBE" w:rsidRPr="00480FBE" w:rsidRDefault="00480FBE" w:rsidP="00480FBE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480FBE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5</w:t>
            </w:r>
            <w:r w:rsidRPr="00480FBE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</w:rPr>
              <w:t>7</w:t>
            </w:r>
            <w:r w:rsidRPr="00480FBE">
              <w:rPr>
                <w:b/>
                <w:color w:val="FF9900"/>
                <w:sz w:val="16"/>
                <w:szCs w:val="16"/>
              </w:rPr>
              <w:t>:00</w:t>
            </w:r>
          </w:p>
          <w:p w14:paraId="090852D1" w14:textId="7CE86BAC" w:rsidR="008657EE" w:rsidRPr="001A2588" w:rsidRDefault="00480FBE" w:rsidP="00480FB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="001A2588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722" w:type="dxa"/>
            <w:vAlign w:val="center"/>
          </w:tcPr>
          <w:p w14:paraId="6518D155" w14:textId="77777777" w:rsidR="00E47CB8" w:rsidRDefault="00E47CB8" w:rsidP="00E47CB8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101E70">
              <w:rPr>
                <w:b/>
                <w:color w:val="FF9900"/>
                <w:sz w:val="16"/>
                <w:szCs w:val="16"/>
              </w:rPr>
              <w:t>ΟΙΚΟΝΟΜΙΚΑ  ΤΟΥ ΠΕΡΙΒΑΛΛΟΝΤΟΣ &amp; ΤΩΝ ΦΥΣΙΚΩΝ ΠΡΟΩΝ (Ε-Β) ΕΠΙ ΠΤΥΧΙΩ</w:t>
            </w:r>
            <w:r>
              <w:rPr>
                <w:b/>
                <w:color w:val="FF9900"/>
                <w:sz w:val="16"/>
                <w:szCs w:val="16"/>
              </w:rPr>
              <w:t xml:space="preserve"> ΦΙΛΙΠΠΟΠΟΥΛΟΣ ΝΙΚΟΛΑΟΣ</w:t>
            </w:r>
          </w:p>
          <w:p w14:paraId="0423A42A" w14:textId="70033F5A" w:rsidR="00E47CB8" w:rsidRPr="00D37EC2" w:rsidRDefault="00E47CB8" w:rsidP="00E47CB8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6</w:t>
            </w:r>
            <w:r w:rsidRPr="00D37EC2">
              <w:rPr>
                <w:b/>
                <w:color w:val="FF9900"/>
                <w:sz w:val="16"/>
                <w:szCs w:val="16"/>
              </w:rPr>
              <w:t>:00-</w:t>
            </w:r>
            <w:r>
              <w:rPr>
                <w:b/>
                <w:color w:val="FF9900"/>
                <w:sz w:val="16"/>
                <w:szCs w:val="16"/>
              </w:rPr>
              <w:t>18</w:t>
            </w:r>
            <w:r w:rsidRPr="00D37EC2">
              <w:rPr>
                <w:b/>
                <w:color w:val="FF9900"/>
                <w:sz w:val="16"/>
                <w:szCs w:val="16"/>
              </w:rPr>
              <w:t>:00</w:t>
            </w:r>
          </w:p>
          <w:p w14:paraId="1F5DE189" w14:textId="665DA384" w:rsidR="00A82218" w:rsidRPr="00D37EC2" w:rsidRDefault="00E47CB8" w:rsidP="00E47CB8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 w:rsidRPr="00D37EC2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1</w:t>
            </w:r>
          </w:p>
        </w:tc>
        <w:tc>
          <w:tcPr>
            <w:tcW w:w="2381" w:type="dxa"/>
            <w:vAlign w:val="center"/>
          </w:tcPr>
          <w:p w14:paraId="25572F95" w14:textId="61FB862A" w:rsidR="001349AB" w:rsidRDefault="001945DF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7030A0"/>
                <w:sz w:val="16"/>
                <w:szCs w:val="16"/>
              </w:rPr>
              <w:t>ΥΠΟΛΟΓΙΣΤΙΚΑ ΧΡΗΜΑΤΟΟΙΚΟΝΟΜΙΚΑ (</w:t>
            </w:r>
            <w:r w:rsidR="00651F01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Κ2) </w:t>
            </w:r>
            <w:r w:rsidR="00E571AC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 ΒΛΑΧΟΣ ΔΗΜΗΤ</w:t>
            </w:r>
            <w:bookmarkStart w:id="0" w:name="_GoBack"/>
            <w:bookmarkEnd w:id="0"/>
            <w:r w:rsidR="00E571AC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ΡΙΟΣ </w:t>
            </w:r>
            <w:r w:rsidR="00651F01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ΕΠΙ ΠΤΥΧΙΩ</w:t>
            </w:r>
          </w:p>
          <w:p w14:paraId="490D594C" w14:textId="77777777" w:rsidR="00651F01" w:rsidRPr="00D37EC2" w:rsidRDefault="00651F01" w:rsidP="00651F01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6FA214CA" w14:textId="7024322E" w:rsidR="00651F01" w:rsidRPr="00E571AC" w:rsidRDefault="00651F01" w:rsidP="00651F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1945DF">
              <w:rPr>
                <w:b/>
                <w:sz w:val="16"/>
                <w:szCs w:val="16"/>
              </w:rPr>
              <w:t>Αίθουσες</w:t>
            </w:r>
            <w:r>
              <w:rPr>
                <w:b/>
                <w:sz w:val="16"/>
                <w:szCs w:val="16"/>
                <w:lang w:val="en-US"/>
              </w:rPr>
              <w:t>:</w:t>
            </w:r>
            <w:r w:rsidR="00E571AC">
              <w:rPr>
                <w:b/>
                <w:sz w:val="16"/>
                <w:szCs w:val="16"/>
              </w:rPr>
              <w:t xml:space="preserve"> Α2</w:t>
            </w:r>
          </w:p>
        </w:tc>
        <w:tc>
          <w:tcPr>
            <w:tcW w:w="2640" w:type="dxa"/>
            <w:vAlign w:val="center"/>
          </w:tcPr>
          <w:p w14:paraId="38048949" w14:textId="77777777" w:rsidR="001349AB" w:rsidRPr="00D37EC2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</w:p>
        </w:tc>
      </w:tr>
      <w:tr w:rsidR="00A82218" w:rsidRPr="00EE0CAF" w14:paraId="72A98CB0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7A18E3B7" w14:textId="77777777" w:rsidR="00A82218" w:rsidRPr="00D37EC2" w:rsidRDefault="00A82218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27E4D513" w14:textId="3B24E0FB" w:rsidR="007E4511" w:rsidRPr="00D37EC2" w:rsidRDefault="007E4511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722" w:type="dxa"/>
            <w:vAlign w:val="center"/>
          </w:tcPr>
          <w:p w14:paraId="2BD337EA" w14:textId="77777777" w:rsidR="00E47CB8" w:rsidRPr="00D37EC2" w:rsidRDefault="00E47CB8" w:rsidP="00E47CB8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 w:rsidRPr="00D37EC2">
              <w:rPr>
                <w:b/>
                <w:color w:val="FF9900"/>
                <w:sz w:val="16"/>
                <w:szCs w:val="16"/>
              </w:rPr>
              <w:t>ΨΗΦΙΑΚΗ ΟΙΚΟΝΟΜΙΑ (Ε-Β) ΕΠΙ ΠΤΥΧΙΩ</w:t>
            </w:r>
            <w:r>
              <w:rPr>
                <w:b/>
                <w:color w:val="FF9900"/>
                <w:sz w:val="16"/>
                <w:szCs w:val="16"/>
              </w:rPr>
              <w:t xml:space="preserve"> ΦΙΛΙΠΠΟΠΟΥΛΟΣ ΝΙΚΟΛΑΟΣ</w:t>
            </w:r>
          </w:p>
          <w:p w14:paraId="6114E219" w14:textId="421734CE" w:rsidR="00E47CB8" w:rsidRPr="00D37EC2" w:rsidRDefault="00E47CB8" w:rsidP="00E47CB8">
            <w:pPr>
              <w:spacing w:after="0" w:line="240" w:lineRule="auto"/>
              <w:ind w:left="57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b/>
                <w:color w:val="FF9900"/>
                <w:sz w:val="16"/>
                <w:szCs w:val="16"/>
              </w:rPr>
              <w:t>18</w:t>
            </w:r>
            <w:r w:rsidRPr="00D37EC2">
              <w:rPr>
                <w:b/>
                <w:color w:val="FF9900"/>
                <w:sz w:val="16"/>
                <w:szCs w:val="16"/>
              </w:rPr>
              <w:t>:00-</w:t>
            </w:r>
            <w:r>
              <w:rPr>
                <w:b/>
                <w:color w:val="FF9900"/>
                <w:sz w:val="16"/>
                <w:szCs w:val="16"/>
              </w:rPr>
              <w:t>20</w:t>
            </w:r>
            <w:r w:rsidRPr="00D37EC2">
              <w:rPr>
                <w:b/>
                <w:color w:val="FF9900"/>
                <w:sz w:val="16"/>
                <w:szCs w:val="16"/>
              </w:rPr>
              <w:t>:00</w:t>
            </w:r>
          </w:p>
          <w:p w14:paraId="7932CDF8" w14:textId="77777777" w:rsidR="00E47CB8" w:rsidRDefault="00E47CB8" w:rsidP="00E47CB8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D37EC2">
              <w:rPr>
                <w:b/>
                <w:sz w:val="16"/>
                <w:szCs w:val="16"/>
              </w:rPr>
              <w:t>Αίθουσες: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Συνεδριάσεων</w:t>
            </w:r>
          </w:p>
          <w:p w14:paraId="10CEFB78" w14:textId="77777777" w:rsidR="00A82218" w:rsidRPr="00D37EC2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6F91DB98" w14:textId="77777777" w:rsidR="00A82218" w:rsidRPr="00D37EC2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40" w:type="dxa"/>
            <w:vAlign w:val="center"/>
          </w:tcPr>
          <w:p w14:paraId="49A24E7A" w14:textId="586F2680" w:rsidR="00A82218" w:rsidRPr="00D37EC2" w:rsidRDefault="00A82218" w:rsidP="00AD3DF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</w:p>
        </w:tc>
      </w:tr>
    </w:tbl>
    <w:p w14:paraId="06CB89F6" w14:textId="77777777" w:rsidR="001349AB" w:rsidRPr="0055692C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08FCD592" w14:textId="77777777" w:rsidR="0055692C" w:rsidRPr="0055692C" w:rsidRDefault="0055692C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342932" w14:textId="77777777" w:rsidR="008C77BF" w:rsidRDefault="008C77BF" w:rsidP="00C76236">
      <w:pPr>
        <w:spacing w:after="0" w:line="240" w:lineRule="auto"/>
      </w:pPr>
      <w:r>
        <w:separator/>
      </w:r>
    </w:p>
  </w:endnote>
  <w:endnote w:type="continuationSeparator" w:id="0">
    <w:p w14:paraId="68593EFB" w14:textId="77777777" w:rsidR="008C77BF" w:rsidRDefault="008C77BF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F4F8CE" w14:textId="77777777" w:rsidR="008C77BF" w:rsidRDefault="008C77BF" w:rsidP="00C76236">
      <w:pPr>
        <w:spacing w:after="0" w:line="240" w:lineRule="auto"/>
      </w:pPr>
      <w:r>
        <w:separator/>
      </w:r>
    </w:p>
  </w:footnote>
  <w:footnote w:type="continuationSeparator" w:id="0">
    <w:p w14:paraId="6D77802E" w14:textId="77777777" w:rsidR="008C77BF" w:rsidRDefault="008C77BF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391F"/>
    <w:rsid w:val="00005AD9"/>
    <w:rsid w:val="000120C1"/>
    <w:rsid w:val="000128D5"/>
    <w:rsid w:val="00012FCC"/>
    <w:rsid w:val="000141AE"/>
    <w:rsid w:val="0001542A"/>
    <w:rsid w:val="00016949"/>
    <w:rsid w:val="00017018"/>
    <w:rsid w:val="000214DC"/>
    <w:rsid w:val="00023EEC"/>
    <w:rsid w:val="00025FA8"/>
    <w:rsid w:val="00035A3B"/>
    <w:rsid w:val="00035BD2"/>
    <w:rsid w:val="00035F1C"/>
    <w:rsid w:val="00036B53"/>
    <w:rsid w:val="00037997"/>
    <w:rsid w:val="00037CC6"/>
    <w:rsid w:val="000400BB"/>
    <w:rsid w:val="0004261B"/>
    <w:rsid w:val="000437D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D84"/>
    <w:rsid w:val="00060FDD"/>
    <w:rsid w:val="000619D4"/>
    <w:rsid w:val="0006352E"/>
    <w:rsid w:val="00063B4A"/>
    <w:rsid w:val="0006506D"/>
    <w:rsid w:val="00067AFB"/>
    <w:rsid w:val="000717FF"/>
    <w:rsid w:val="00071DC8"/>
    <w:rsid w:val="00072AFA"/>
    <w:rsid w:val="0008304A"/>
    <w:rsid w:val="00087967"/>
    <w:rsid w:val="00091488"/>
    <w:rsid w:val="00093591"/>
    <w:rsid w:val="0009428B"/>
    <w:rsid w:val="000A69C0"/>
    <w:rsid w:val="000B2721"/>
    <w:rsid w:val="000B2863"/>
    <w:rsid w:val="000B3BD8"/>
    <w:rsid w:val="000B4DBD"/>
    <w:rsid w:val="000B549C"/>
    <w:rsid w:val="000C00B6"/>
    <w:rsid w:val="000C42F6"/>
    <w:rsid w:val="000C6FE5"/>
    <w:rsid w:val="000C7868"/>
    <w:rsid w:val="000E3E71"/>
    <w:rsid w:val="000E3F00"/>
    <w:rsid w:val="000E57EF"/>
    <w:rsid w:val="000F3977"/>
    <w:rsid w:val="000F3D84"/>
    <w:rsid w:val="000F4CDF"/>
    <w:rsid w:val="000F59CE"/>
    <w:rsid w:val="000F6264"/>
    <w:rsid w:val="0010108E"/>
    <w:rsid w:val="00101512"/>
    <w:rsid w:val="00101E70"/>
    <w:rsid w:val="0011037F"/>
    <w:rsid w:val="001133C6"/>
    <w:rsid w:val="00113EF2"/>
    <w:rsid w:val="0011458E"/>
    <w:rsid w:val="0011509E"/>
    <w:rsid w:val="00122293"/>
    <w:rsid w:val="001240E8"/>
    <w:rsid w:val="00124CB1"/>
    <w:rsid w:val="00133CFB"/>
    <w:rsid w:val="001349AB"/>
    <w:rsid w:val="0013576C"/>
    <w:rsid w:val="00136F0A"/>
    <w:rsid w:val="001561BF"/>
    <w:rsid w:val="00156A2B"/>
    <w:rsid w:val="00156B42"/>
    <w:rsid w:val="001578DC"/>
    <w:rsid w:val="0016098C"/>
    <w:rsid w:val="00162E47"/>
    <w:rsid w:val="0016325D"/>
    <w:rsid w:val="001651B3"/>
    <w:rsid w:val="00165CBF"/>
    <w:rsid w:val="001775C3"/>
    <w:rsid w:val="00177606"/>
    <w:rsid w:val="00182E72"/>
    <w:rsid w:val="0018672C"/>
    <w:rsid w:val="00190E06"/>
    <w:rsid w:val="001945DF"/>
    <w:rsid w:val="001965E6"/>
    <w:rsid w:val="00197A0A"/>
    <w:rsid w:val="001A099C"/>
    <w:rsid w:val="001A2588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D6D66"/>
    <w:rsid w:val="001E3788"/>
    <w:rsid w:val="001E6344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26DF2"/>
    <w:rsid w:val="00233D54"/>
    <w:rsid w:val="00256436"/>
    <w:rsid w:val="002577FB"/>
    <w:rsid w:val="00263EBA"/>
    <w:rsid w:val="00264564"/>
    <w:rsid w:val="00264BFC"/>
    <w:rsid w:val="00265062"/>
    <w:rsid w:val="00274496"/>
    <w:rsid w:val="00275E8A"/>
    <w:rsid w:val="00281F32"/>
    <w:rsid w:val="00282B7C"/>
    <w:rsid w:val="00283B29"/>
    <w:rsid w:val="00294D44"/>
    <w:rsid w:val="002964FE"/>
    <w:rsid w:val="002A2F66"/>
    <w:rsid w:val="002A7EE0"/>
    <w:rsid w:val="002B17DE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06EF9"/>
    <w:rsid w:val="00315306"/>
    <w:rsid w:val="0032345E"/>
    <w:rsid w:val="003307FD"/>
    <w:rsid w:val="00330847"/>
    <w:rsid w:val="00332EFF"/>
    <w:rsid w:val="00333AD9"/>
    <w:rsid w:val="00336E27"/>
    <w:rsid w:val="00337478"/>
    <w:rsid w:val="0034193B"/>
    <w:rsid w:val="00342F63"/>
    <w:rsid w:val="00343DA7"/>
    <w:rsid w:val="00344BD0"/>
    <w:rsid w:val="00345553"/>
    <w:rsid w:val="00346267"/>
    <w:rsid w:val="003466D0"/>
    <w:rsid w:val="00347091"/>
    <w:rsid w:val="00351711"/>
    <w:rsid w:val="003518F8"/>
    <w:rsid w:val="00354004"/>
    <w:rsid w:val="003543A8"/>
    <w:rsid w:val="00365316"/>
    <w:rsid w:val="0036573C"/>
    <w:rsid w:val="00372785"/>
    <w:rsid w:val="00372942"/>
    <w:rsid w:val="003736C3"/>
    <w:rsid w:val="00384C9A"/>
    <w:rsid w:val="00386797"/>
    <w:rsid w:val="0038689D"/>
    <w:rsid w:val="00386AED"/>
    <w:rsid w:val="00391B15"/>
    <w:rsid w:val="00392FCF"/>
    <w:rsid w:val="00395AD7"/>
    <w:rsid w:val="003A04BE"/>
    <w:rsid w:val="003A47A8"/>
    <w:rsid w:val="003A580F"/>
    <w:rsid w:val="003A737F"/>
    <w:rsid w:val="003B1895"/>
    <w:rsid w:val="003B422F"/>
    <w:rsid w:val="003B4793"/>
    <w:rsid w:val="003B4D75"/>
    <w:rsid w:val="003B7694"/>
    <w:rsid w:val="003C0388"/>
    <w:rsid w:val="003C169B"/>
    <w:rsid w:val="003C1F9C"/>
    <w:rsid w:val="003C63CE"/>
    <w:rsid w:val="003D0BE0"/>
    <w:rsid w:val="003D34FF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361"/>
    <w:rsid w:val="004122F4"/>
    <w:rsid w:val="0041535E"/>
    <w:rsid w:val="00415B5F"/>
    <w:rsid w:val="00420E4A"/>
    <w:rsid w:val="00423816"/>
    <w:rsid w:val="0042632F"/>
    <w:rsid w:val="00426906"/>
    <w:rsid w:val="00427738"/>
    <w:rsid w:val="0042797A"/>
    <w:rsid w:val="0043275C"/>
    <w:rsid w:val="0043289F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0FBE"/>
    <w:rsid w:val="004847D8"/>
    <w:rsid w:val="00484DC2"/>
    <w:rsid w:val="004851F8"/>
    <w:rsid w:val="00486897"/>
    <w:rsid w:val="004900B8"/>
    <w:rsid w:val="00490E9E"/>
    <w:rsid w:val="004A2F56"/>
    <w:rsid w:val="004A40EA"/>
    <w:rsid w:val="004B1A57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6188"/>
    <w:rsid w:val="004D77B2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37B1"/>
    <w:rsid w:val="00524224"/>
    <w:rsid w:val="00531589"/>
    <w:rsid w:val="00532FB8"/>
    <w:rsid w:val="005330A9"/>
    <w:rsid w:val="005354DE"/>
    <w:rsid w:val="005403E2"/>
    <w:rsid w:val="0054391D"/>
    <w:rsid w:val="00543F32"/>
    <w:rsid w:val="005449DE"/>
    <w:rsid w:val="005511FA"/>
    <w:rsid w:val="0055692C"/>
    <w:rsid w:val="00556FD5"/>
    <w:rsid w:val="005603AA"/>
    <w:rsid w:val="00560A60"/>
    <w:rsid w:val="00564AF9"/>
    <w:rsid w:val="00572383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B7067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C5B"/>
    <w:rsid w:val="00622286"/>
    <w:rsid w:val="0062521B"/>
    <w:rsid w:val="00631CF7"/>
    <w:rsid w:val="00632B75"/>
    <w:rsid w:val="00635260"/>
    <w:rsid w:val="006440DC"/>
    <w:rsid w:val="006453A9"/>
    <w:rsid w:val="00651F01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22C5"/>
    <w:rsid w:val="006A53A1"/>
    <w:rsid w:val="006B3F10"/>
    <w:rsid w:val="006B5B5C"/>
    <w:rsid w:val="006C0B7E"/>
    <w:rsid w:val="006C152C"/>
    <w:rsid w:val="006C156E"/>
    <w:rsid w:val="006C2017"/>
    <w:rsid w:val="006C474F"/>
    <w:rsid w:val="006C58A9"/>
    <w:rsid w:val="006D0018"/>
    <w:rsid w:val="006D12A2"/>
    <w:rsid w:val="006D6EBA"/>
    <w:rsid w:val="006E06A6"/>
    <w:rsid w:val="006E0C5A"/>
    <w:rsid w:val="006E1BFA"/>
    <w:rsid w:val="006E3DCA"/>
    <w:rsid w:val="006E6F16"/>
    <w:rsid w:val="006F1CC0"/>
    <w:rsid w:val="007001E6"/>
    <w:rsid w:val="007026E9"/>
    <w:rsid w:val="00705139"/>
    <w:rsid w:val="00710432"/>
    <w:rsid w:val="007110FA"/>
    <w:rsid w:val="00721E21"/>
    <w:rsid w:val="007257E4"/>
    <w:rsid w:val="0072585B"/>
    <w:rsid w:val="00730918"/>
    <w:rsid w:val="007316B5"/>
    <w:rsid w:val="007364FE"/>
    <w:rsid w:val="00736CCE"/>
    <w:rsid w:val="00740CB2"/>
    <w:rsid w:val="007462B9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30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9CC"/>
    <w:rsid w:val="007E2C19"/>
    <w:rsid w:val="007E2F23"/>
    <w:rsid w:val="007E4511"/>
    <w:rsid w:val="007E779E"/>
    <w:rsid w:val="007E7F02"/>
    <w:rsid w:val="007F09D3"/>
    <w:rsid w:val="007F0D1C"/>
    <w:rsid w:val="007F28F6"/>
    <w:rsid w:val="007F55EB"/>
    <w:rsid w:val="007F65D5"/>
    <w:rsid w:val="00802D99"/>
    <w:rsid w:val="00812093"/>
    <w:rsid w:val="008135C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2AF3"/>
    <w:rsid w:val="00853C16"/>
    <w:rsid w:val="008606F8"/>
    <w:rsid w:val="008657EE"/>
    <w:rsid w:val="00871181"/>
    <w:rsid w:val="00871F57"/>
    <w:rsid w:val="008728A0"/>
    <w:rsid w:val="00873A0F"/>
    <w:rsid w:val="008745EC"/>
    <w:rsid w:val="00883B82"/>
    <w:rsid w:val="00891C5D"/>
    <w:rsid w:val="00893A26"/>
    <w:rsid w:val="008941FB"/>
    <w:rsid w:val="00897271"/>
    <w:rsid w:val="008A599E"/>
    <w:rsid w:val="008A7826"/>
    <w:rsid w:val="008B1039"/>
    <w:rsid w:val="008B6075"/>
    <w:rsid w:val="008B6463"/>
    <w:rsid w:val="008C238C"/>
    <w:rsid w:val="008C40D9"/>
    <w:rsid w:val="008C4865"/>
    <w:rsid w:val="008C5026"/>
    <w:rsid w:val="008C77BF"/>
    <w:rsid w:val="008C783A"/>
    <w:rsid w:val="008D2B66"/>
    <w:rsid w:val="008D4480"/>
    <w:rsid w:val="008D654D"/>
    <w:rsid w:val="008E1314"/>
    <w:rsid w:val="008E1CB7"/>
    <w:rsid w:val="008E79D4"/>
    <w:rsid w:val="008F1014"/>
    <w:rsid w:val="008F30BD"/>
    <w:rsid w:val="008F6947"/>
    <w:rsid w:val="009009CB"/>
    <w:rsid w:val="00904C47"/>
    <w:rsid w:val="009065D7"/>
    <w:rsid w:val="00910AAD"/>
    <w:rsid w:val="00911D32"/>
    <w:rsid w:val="00913A18"/>
    <w:rsid w:val="00915495"/>
    <w:rsid w:val="00916967"/>
    <w:rsid w:val="009170F6"/>
    <w:rsid w:val="00920AA7"/>
    <w:rsid w:val="00931ABD"/>
    <w:rsid w:val="009340C9"/>
    <w:rsid w:val="00936242"/>
    <w:rsid w:val="00937CB9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5DB2"/>
    <w:rsid w:val="00986E70"/>
    <w:rsid w:val="00986F88"/>
    <w:rsid w:val="0099082D"/>
    <w:rsid w:val="009911B4"/>
    <w:rsid w:val="00994D8B"/>
    <w:rsid w:val="009A1365"/>
    <w:rsid w:val="009A56A6"/>
    <w:rsid w:val="009B0812"/>
    <w:rsid w:val="009B6542"/>
    <w:rsid w:val="009B6A4A"/>
    <w:rsid w:val="009B759C"/>
    <w:rsid w:val="009C77FB"/>
    <w:rsid w:val="009D38F7"/>
    <w:rsid w:val="009D3A20"/>
    <w:rsid w:val="009E2057"/>
    <w:rsid w:val="009E33BA"/>
    <w:rsid w:val="009E5529"/>
    <w:rsid w:val="009E65A9"/>
    <w:rsid w:val="009E65B1"/>
    <w:rsid w:val="009E6E03"/>
    <w:rsid w:val="00A04D1C"/>
    <w:rsid w:val="00A06603"/>
    <w:rsid w:val="00A10064"/>
    <w:rsid w:val="00A10C49"/>
    <w:rsid w:val="00A11120"/>
    <w:rsid w:val="00A14973"/>
    <w:rsid w:val="00A164F7"/>
    <w:rsid w:val="00A275E0"/>
    <w:rsid w:val="00A3681D"/>
    <w:rsid w:val="00A37AFE"/>
    <w:rsid w:val="00A445C2"/>
    <w:rsid w:val="00A50539"/>
    <w:rsid w:val="00A60573"/>
    <w:rsid w:val="00A6446F"/>
    <w:rsid w:val="00A65042"/>
    <w:rsid w:val="00A71CE0"/>
    <w:rsid w:val="00A72D56"/>
    <w:rsid w:val="00A7397E"/>
    <w:rsid w:val="00A743B5"/>
    <w:rsid w:val="00A76220"/>
    <w:rsid w:val="00A765BC"/>
    <w:rsid w:val="00A76FCF"/>
    <w:rsid w:val="00A82218"/>
    <w:rsid w:val="00A82B22"/>
    <w:rsid w:val="00A84D24"/>
    <w:rsid w:val="00AA1E92"/>
    <w:rsid w:val="00AA7D9E"/>
    <w:rsid w:val="00AB0E8E"/>
    <w:rsid w:val="00AB76CF"/>
    <w:rsid w:val="00AB773F"/>
    <w:rsid w:val="00AB79D3"/>
    <w:rsid w:val="00AC1DA6"/>
    <w:rsid w:val="00AC6A6B"/>
    <w:rsid w:val="00AD21BA"/>
    <w:rsid w:val="00AD3DF6"/>
    <w:rsid w:val="00AD6D57"/>
    <w:rsid w:val="00AE29C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1549"/>
    <w:rsid w:val="00B44EA2"/>
    <w:rsid w:val="00B47600"/>
    <w:rsid w:val="00B53129"/>
    <w:rsid w:val="00B5403A"/>
    <w:rsid w:val="00B56E73"/>
    <w:rsid w:val="00B61D78"/>
    <w:rsid w:val="00B64956"/>
    <w:rsid w:val="00B65715"/>
    <w:rsid w:val="00B6707F"/>
    <w:rsid w:val="00B72B35"/>
    <w:rsid w:val="00B76371"/>
    <w:rsid w:val="00B776D6"/>
    <w:rsid w:val="00B92A4C"/>
    <w:rsid w:val="00B932C1"/>
    <w:rsid w:val="00B953F3"/>
    <w:rsid w:val="00B96303"/>
    <w:rsid w:val="00B963E4"/>
    <w:rsid w:val="00BA071E"/>
    <w:rsid w:val="00BA2067"/>
    <w:rsid w:val="00BA21FA"/>
    <w:rsid w:val="00BB1597"/>
    <w:rsid w:val="00BB296E"/>
    <w:rsid w:val="00BB4926"/>
    <w:rsid w:val="00BB4D3A"/>
    <w:rsid w:val="00BB59CD"/>
    <w:rsid w:val="00BB72F1"/>
    <w:rsid w:val="00BB7963"/>
    <w:rsid w:val="00BC17B1"/>
    <w:rsid w:val="00BC33EF"/>
    <w:rsid w:val="00BC5815"/>
    <w:rsid w:val="00BD5AB7"/>
    <w:rsid w:val="00BE1535"/>
    <w:rsid w:val="00BE25A3"/>
    <w:rsid w:val="00BE32AB"/>
    <w:rsid w:val="00BE545A"/>
    <w:rsid w:val="00BF28B6"/>
    <w:rsid w:val="00BF48A3"/>
    <w:rsid w:val="00BF4B5D"/>
    <w:rsid w:val="00BF60F6"/>
    <w:rsid w:val="00C064E1"/>
    <w:rsid w:val="00C0651A"/>
    <w:rsid w:val="00C12CC8"/>
    <w:rsid w:val="00C16AD4"/>
    <w:rsid w:val="00C22AB4"/>
    <w:rsid w:val="00C253B1"/>
    <w:rsid w:val="00C25FCD"/>
    <w:rsid w:val="00C264F6"/>
    <w:rsid w:val="00C338A2"/>
    <w:rsid w:val="00C36B28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0C5F"/>
    <w:rsid w:val="00C717BF"/>
    <w:rsid w:val="00C71EC9"/>
    <w:rsid w:val="00C74145"/>
    <w:rsid w:val="00C76236"/>
    <w:rsid w:val="00C80056"/>
    <w:rsid w:val="00C8099C"/>
    <w:rsid w:val="00C872E0"/>
    <w:rsid w:val="00C9208F"/>
    <w:rsid w:val="00C93A59"/>
    <w:rsid w:val="00C9462F"/>
    <w:rsid w:val="00CA19A8"/>
    <w:rsid w:val="00CA2A3D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47EF"/>
    <w:rsid w:val="00CE6FFC"/>
    <w:rsid w:val="00CF40FB"/>
    <w:rsid w:val="00D010D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37EC2"/>
    <w:rsid w:val="00D423D4"/>
    <w:rsid w:val="00D461BE"/>
    <w:rsid w:val="00D551FF"/>
    <w:rsid w:val="00D66A23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7748"/>
    <w:rsid w:val="00DC157A"/>
    <w:rsid w:val="00DD06D1"/>
    <w:rsid w:val="00DD5E3C"/>
    <w:rsid w:val="00DD5EFD"/>
    <w:rsid w:val="00DE1263"/>
    <w:rsid w:val="00DE7358"/>
    <w:rsid w:val="00DF1AE7"/>
    <w:rsid w:val="00DF47EA"/>
    <w:rsid w:val="00DF6339"/>
    <w:rsid w:val="00DF634D"/>
    <w:rsid w:val="00E0265B"/>
    <w:rsid w:val="00E14C75"/>
    <w:rsid w:val="00E15FAA"/>
    <w:rsid w:val="00E20FE5"/>
    <w:rsid w:val="00E23ADE"/>
    <w:rsid w:val="00E24BDA"/>
    <w:rsid w:val="00E24BE3"/>
    <w:rsid w:val="00E25E57"/>
    <w:rsid w:val="00E3096D"/>
    <w:rsid w:val="00E31AA1"/>
    <w:rsid w:val="00E3415D"/>
    <w:rsid w:val="00E40437"/>
    <w:rsid w:val="00E4359C"/>
    <w:rsid w:val="00E4382C"/>
    <w:rsid w:val="00E47248"/>
    <w:rsid w:val="00E47CB8"/>
    <w:rsid w:val="00E55C44"/>
    <w:rsid w:val="00E571AC"/>
    <w:rsid w:val="00E57B79"/>
    <w:rsid w:val="00E63D02"/>
    <w:rsid w:val="00E66712"/>
    <w:rsid w:val="00E7763E"/>
    <w:rsid w:val="00E8068D"/>
    <w:rsid w:val="00E80898"/>
    <w:rsid w:val="00E80977"/>
    <w:rsid w:val="00E85833"/>
    <w:rsid w:val="00E868C7"/>
    <w:rsid w:val="00E8706C"/>
    <w:rsid w:val="00E87309"/>
    <w:rsid w:val="00E93E54"/>
    <w:rsid w:val="00E9441D"/>
    <w:rsid w:val="00E94E09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616"/>
    <w:rsid w:val="00ED6A53"/>
    <w:rsid w:val="00ED7CBD"/>
    <w:rsid w:val="00EE0CAF"/>
    <w:rsid w:val="00EE6600"/>
    <w:rsid w:val="00EF0221"/>
    <w:rsid w:val="00F044AB"/>
    <w:rsid w:val="00F05DA4"/>
    <w:rsid w:val="00F10684"/>
    <w:rsid w:val="00F14380"/>
    <w:rsid w:val="00F17BEB"/>
    <w:rsid w:val="00F2023D"/>
    <w:rsid w:val="00F2185B"/>
    <w:rsid w:val="00F21DB5"/>
    <w:rsid w:val="00F22604"/>
    <w:rsid w:val="00F22A1B"/>
    <w:rsid w:val="00F23F84"/>
    <w:rsid w:val="00F24BFD"/>
    <w:rsid w:val="00F24C6D"/>
    <w:rsid w:val="00F24DDA"/>
    <w:rsid w:val="00F27D26"/>
    <w:rsid w:val="00F32F69"/>
    <w:rsid w:val="00F34873"/>
    <w:rsid w:val="00F36345"/>
    <w:rsid w:val="00F42287"/>
    <w:rsid w:val="00F44C6F"/>
    <w:rsid w:val="00F45F2E"/>
    <w:rsid w:val="00F52DEA"/>
    <w:rsid w:val="00F62435"/>
    <w:rsid w:val="00F62DFA"/>
    <w:rsid w:val="00F705B9"/>
    <w:rsid w:val="00F767BA"/>
    <w:rsid w:val="00F76E1F"/>
    <w:rsid w:val="00F80BE6"/>
    <w:rsid w:val="00F81EEB"/>
    <w:rsid w:val="00F83385"/>
    <w:rsid w:val="00F857AC"/>
    <w:rsid w:val="00F87579"/>
    <w:rsid w:val="00F92B1A"/>
    <w:rsid w:val="00F9533D"/>
    <w:rsid w:val="00FA31E9"/>
    <w:rsid w:val="00FA3B8B"/>
    <w:rsid w:val="00FA6250"/>
    <w:rsid w:val="00FA67EB"/>
    <w:rsid w:val="00FB02D0"/>
    <w:rsid w:val="00FB1CFE"/>
    <w:rsid w:val="00FC4197"/>
    <w:rsid w:val="00FC69F2"/>
    <w:rsid w:val="00FC7069"/>
    <w:rsid w:val="00FC785F"/>
    <w:rsid w:val="00FD242D"/>
    <w:rsid w:val="00FE7580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023D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  <w:style w:type="paragraph" w:styleId="a9">
    <w:name w:val="footnote text"/>
    <w:basedOn w:val="a"/>
    <w:link w:val="Char2"/>
    <w:uiPriority w:val="99"/>
    <w:semiHidden/>
    <w:unhideWhenUsed/>
    <w:rsid w:val="00E23ADE"/>
    <w:pPr>
      <w:spacing w:after="0" w:line="240" w:lineRule="auto"/>
    </w:pPr>
    <w:rPr>
      <w:sz w:val="20"/>
      <w:szCs w:val="20"/>
    </w:rPr>
  </w:style>
  <w:style w:type="character" w:customStyle="1" w:styleId="Char2">
    <w:name w:val="Κείμενο υποσημείωσης Char"/>
    <w:basedOn w:val="a0"/>
    <w:link w:val="a9"/>
    <w:uiPriority w:val="99"/>
    <w:semiHidden/>
    <w:rsid w:val="00E23ADE"/>
    <w:rPr>
      <w:rFonts w:ascii="Calibri" w:eastAsia="Calibri" w:hAnsi="Calibri" w:cs="Times New Roman"/>
      <w:sz w:val="20"/>
      <w:szCs w:val="20"/>
      <w:lang w:val="el-GR"/>
    </w:rPr>
  </w:style>
  <w:style w:type="character" w:styleId="aa">
    <w:name w:val="footnote reference"/>
    <w:basedOn w:val="a0"/>
    <w:uiPriority w:val="99"/>
    <w:semiHidden/>
    <w:unhideWhenUsed/>
    <w:rsid w:val="00E23A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803CC-2D36-4CDB-B0C0-85602AF58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4</TotalTime>
  <Pages>3</Pages>
  <Words>1095</Words>
  <Characters>5916</Characters>
  <Application>Microsoft Office Word</Application>
  <DocSecurity>0</DocSecurity>
  <Lines>49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6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42</cp:revision>
  <cp:lastPrinted>2026-05-15T06:06:00Z</cp:lastPrinted>
  <dcterms:created xsi:type="dcterms:W3CDTF">2026-05-07T06:42:00Z</dcterms:created>
  <dcterms:modified xsi:type="dcterms:W3CDTF">2026-05-16T14:11:00Z</dcterms:modified>
</cp:coreProperties>
</file>